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7879DD" w14:textId="77777777" w:rsidR="00752C28" w:rsidRDefault="00D77D18" w:rsidP="0056027B">
      <w:pPr>
        <w:pStyle w:val="Heading1"/>
        <w:spacing w:before="0"/>
      </w:pPr>
      <w:r>
        <w:t>Unofficial Degree Planning Worksheet</w:t>
      </w:r>
      <w:r>
        <w:br/>
        <w:t>Catalog Year: 2023 – 2024</w:t>
      </w:r>
    </w:p>
    <w:p w14:paraId="645C0B66" w14:textId="179C2C48" w:rsidR="009E320D" w:rsidRDefault="00752C28" w:rsidP="0056027B">
      <w:pPr>
        <w:pStyle w:val="Heading1"/>
        <w:spacing w:before="0"/>
      </w:pPr>
      <w:r>
        <w:t>Major: B</w:t>
      </w:r>
      <w:r w:rsidR="00790E2B">
        <w:t>S</w:t>
      </w:r>
      <w:r w:rsidR="006D42E3">
        <w:t xml:space="preserve"> in Environmental S</w:t>
      </w:r>
      <w:r w:rsidR="00C90BD7">
        <w:t>tudies</w:t>
      </w:r>
      <w:r w:rsidR="00676DAA">
        <w:t xml:space="preserve"> – Natural Science</w:t>
      </w:r>
    </w:p>
    <w:p w14:paraId="297ECB5F" w14:textId="54E184C2" w:rsidR="00D77D18" w:rsidRDefault="00D77D18" w:rsidP="0056027B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495611">
          <w:rPr>
            <w:rStyle w:val="Hyperlink"/>
            <w:color w:val="0000FF"/>
          </w:rPr>
          <w:t>2023 – 2024 catalog</w:t>
        </w:r>
      </w:hyperlink>
      <w:r w:rsidR="00BE4E97">
        <w:t>.</w:t>
      </w:r>
    </w:p>
    <w:p w14:paraId="09002FB7" w14:textId="77777777" w:rsidR="00752C28" w:rsidRPr="00752C28" w:rsidRDefault="00752C28" w:rsidP="0056027B">
      <w:pPr>
        <w:spacing w:after="0"/>
        <w:rPr>
          <w:sz w:val="16"/>
          <w:szCs w:val="16"/>
        </w:rPr>
      </w:pPr>
    </w:p>
    <w:p w14:paraId="32FCBB7A" w14:textId="31F0C64D" w:rsidR="00BE4E97" w:rsidRDefault="00BE4E97" w:rsidP="0056027B">
      <w:pPr>
        <w:pStyle w:val="Heading2"/>
        <w:spacing w:before="0"/>
      </w:pPr>
      <w:r>
        <w:t>University Graduation Requirements</w:t>
      </w:r>
    </w:p>
    <w:p w14:paraId="7CF440CD" w14:textId="3B70AC99" w:rsidR="00BE4E97" w:rsidRDefault="00000000" w:rsidP="0056027B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>Students must earn 12</w:t>
      </w:r>
      <w:r w:rsidR="002566EE">
        <w:t>4</w:t>
      </w:r>
      <w:r w:rsidR="00BE4E97">
        <w:t xml:space="preserve"> hours to be eligible for </w:t>
      </w:r>
      <w:r w:rsidR="00752C28">
        <w:t>graduation.</w:t>
      </w:r>
    </w:p>
    <w:p w14:paraId="00DAF6C9" w14:textId="761BC376" w:rsidR="00BE4E97" w:rsidRDefault="00000000" w:rsidP="0056027B">
      <w:pPr>
        <w:spacing w:after="0"/>
      </w:pPr>
      <w:sdt>
        <w:sdtPr>
          <w:alias w:val="Students must maintain an overall minimum GPA of 2.0 to be eligible for graduation"/>
          <w:tag w:val="Students must maintain an overall minimum GPA of 2.0 to be eligible for gradua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431D7">
            <w:rPr>
              <w:rFonts w:ascii="MS Gothic" w:eastAsia="MS Gothic" w:hAnsi="MS Gothic" w:hint="eastAsia"/>
            </w:rPr>
            <w:t>☐</w:t>
          </w:r>
        </w:sdtContent>
      </w:sdt>
      <w:r w:rsidR="00BE4E97">
        <w:t xml:space="preserve">Students must maintain an </w:t>
      </w:r>
      <w:r w:rsidR="005D1B18">
        <w:t>overall minimum GPA of 2.</w:t>
      </w:r>
      <w:r w:rsidR="002566EE">
        <w:t>0</w:t>
      </w:r>
      <w:r w:rsidR="005D1B18">
        <w:t xml:space="preserve"> to be eligible for </w:t>
      </w:r>
      <w:r w:rsidR="00752C28">
        <w:t>graduation.</w:t>
      </w:r>
    </w:p>
    <w:p w14:paraId="280163C5" w14:textId="77777777" w:rsidR="00735149" w:rsidRDefault="00000000" w:rsidP="0056027B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35149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maintain a major minimum GPA of 2.0 to be eligible for graduation.</w:t>
      </w:r>
    </w:p>
    <w:p w14:paraId="585D55CE" w14:textId="3766A93F" w:rsidR="00735149" w:rsidRDefault="00000000" w:rsidP="0056027B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A30C9">
            <w:rPr>
              <w:rFonts w:ascii="MS Gothic" w:eastAsia="MS Gothic" w:hAnsi="MS Gothic" w:hint="eastAsia"/>
            </w:rPr>
            <w:t>☐</w:t>
          </w:r>
        </w:sdtContent>
      </w:sdt>
      <w:r w:rsidR="00735149">
        <w:t>Students must complete 31 credit hours in residency at UT to be eligible for graduation.</w:t>
      </w:r>
    </w:p>
    <w:p w14:paraId="4D134BD8" w14:textId="65D56225" w:rsidR="00752C28" w:rsidRDefault="00000000" w:rsidP="0056027B">
      <w:pPr>
        <w:spacing w:after="0"/>
      </w:pPr>
      <w:sdt>
        <w:sdtPr>
          <w:alias w:val="Students must complete 15 credit hours in residency at UT in their major coursework"/>
          <w:tag w:val="Students must complete 15 credit hours in residency at UT in their major coursework"/>
          <w:id w:val="-46342521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52C28">
            <w:rPr>
              <w:rFonts w:ascii="MS Gothic" w:eastAsia="MS Gothic" w:hAnsi="MS Gothic" w:hint="eastAsia"/>
            </w:rPr>
            <w:t>☐</w:t>
          </w:r>
        </w:sdtContent>
      </w:sdt>
      <w:r w:rsidR="00752C28">
        <w:t>Students must complete 15 credit hours in residency at UT in their major coursework.</w:t>
      </w:r>
    </w:p>
    <w:p w14:paraId="4A2F01BB" w14:textId="77777777" w:rsidR="00752C28" w:rsidRDefault="00752C28" w:rsidP="0056027B">
      <w:pPr>
        <w:spacing w:after="0"/>
      </w:pPr>
    </w:p>
    <w:p w14:paraId="7CF4A2E8" w14:textId="066A78AE" w:rsidR="005D1B18" w:rsidRDefault="005D1B18" w:rsidP="0056027B">
      <w:pPr>
        <w:pStyle w:val="Heading2"/>
        <w:spacing w:before="0"/>
      </w:pPr>
      <w:r>
        <w:t>Spartan Studies Requirements</w:t>
      </w:r>
    </w:p>
    <w:p w14:paraId="3DA45300" w14:textId="439AB386" w:rsidR="005D1B18" w:rsidRPr="00752C28" w:rsidRDefault="005D1B18" w:rsidP="0056027B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First-Year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5D1B18" w:rsidRPr="00D421C1" w14:paraId="15E9DF14" w14:textId="77777777" w:rsidTr="00475D23">
        <w:trPr>
          <w:cantSplit/>
          <w:trHeight w:val="708"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5A21DF7E" w14:textId="7955C3D7" w:rsidR="005D1B18" w:rsidRPr="00D421C1" w:rsidRDefault="00FE1C22" w:rsidP="0056027B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irst-year </w:t>
            </w:r>
            <w:r w:rsidR="005D1B18"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6087D337" w14:textId="49B14E79" w:rsidR="005D1B18" w:rsidRPr="00D421C1" w:rsidRDefault="005D1B18" w:rsidP="0056027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5BEDB24" w14:textId="11D65182" w:rsidR="005D1B18" w:rsidRPr="00D421C1" w:rsidRDefault="005D1B18" w:rsidP="0056027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5D1B18" w14:paraId="3ECFA00E" w14:textId="77777777" w:rsidTr="00EA6BBF">
        <w:trPr>
          <w:cantSplit/>
          <w:trHeight w:val="1112"/>
        </w:trPr>
        <w:tc>
          <w:tcPr>
            <w:tcW w:w="7915" w:type="dxa"/>
          </w:tcPr>
          <w:p w14:paraId="3D3D2F4A" w14:textId="1DB7E241" w:rsidR="005D1B18" w:rsidRDefault="00233CE6" w:rsidP="0056027B">
            <w:pPr>
              <w:spacing w:after="0"/>
            </w:pPr>
            <w:r>
              <w:t>UTAMPA 101</w:t>
            </w:r>
            <w:r w:rsidR="00EA6BBF">
              <w:t xml:space="preserve"> (1cr)</w:t>
            </w:r>
            <w:r>
              <w:t xml:space="preserve">/102 </w:t>
            </w:r>
            <w:r w:rsidR="00EA6BBF">
              <w:t xml:space="preserve">(1cr) </w:t>
            </w:r>
            <w:r>
              <w:t>– First-Year seminar two semester sequence</w:t>
            </w:r>
            <w:r>
              <w:br/>
            </w:r>
            <w:r w:rsidRPr="00B26CAC">
              <w:rPr>
                <w:b/>
                <w:bCs/>
              </w:rPr>
              <w:t>or</w:t>
            </w:r>
            <w:r>
              <w:t xml:space="preserve"> UTAMPA 103 </w:t>
            </w:r>
            <w:r w:rsidR="00EA6BBF">
              <w:t xml:space="preserve">(2cr) </w:t>
            </w:r>
            <w:r>
              <w:t>– Transfer student seminar</w:t>
            </w:r>
          </w:p>
          <w:p w14:paraId="05006FA6" w14:textId="1DB14DD6" w:rsidR="00233CE6" w:rsidRDefault="00233CE6" w:rsidP="0056027B">
            <w:pPr>
              <w:spacing w:after="0"/>
            </w:pPr>
            <w:r w:rsidRPr="00B26CAC">
              <w:rPr>
                <w:b/>
                <w:bCs/>
              </w:rPr>
              <w:t>or</w:t>
            </w:r>
            <w:r>
              <w:t xml:space="preserve"> UTAMPA 104</w:t>
            </w:r>
            <w:r w:rsidR="00EA6BBF">
              <w:t xml:space="preserve"> (2cr)</w:t>
            </w:r>
            <w:r>
              <w:t xml:space="preserve"> Veteran student seminar</w:t>
            </w:r>
          </w:p>
          <w:p w14:paraId="481FC46D" w14:textId="7CC7EB7F" w:rsidR="00A52490" w:rsidRDefault="00A52490" w:rsidP="0056027B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05BF725A" w14:textId="77777777" w:rsidR="005D1B18" w:rsidRDefault="005D1B18" w:rsidP="0056027B">
            <w:pPr>
              <w:spacing w:after="0"/>
            </w:pPr>
          </w:p>
        </w:tc>
        <w:tc>
          <w:tcPr>
            <w:tcW w:w="1440" w:type="dxa"/>
          </w:tcPr>
          <w:p w14:paraId="1C9297A0" w14:textId="77777777" w:rsidR="005D1B18" w:rsidRDefault="005D1B18" w:rsidP="0056027B">
            <w:pPr>
              <w:spacing w:after="0"/>
            </w:pPr>
          </w:p>
        </w:tc>
      </w:tr>
      <w:tr w:rsidR="005D1B18" w14:paraId="52A01CEB" w14:textId="77777777" w:rsidTr="00BF7739">
        <w:trPr>
          <w:cantSplit/>
          <w:trHeight w:val="575"/>
        </w:trPr>
        <w:tc>
          <w:tcPr>
            <w:tcW w:w="7915" w:type="dxa"/>
          </w:tcPr>
          <w:p w14:paraId="5C470AFE" w14:textId="04DA3C39" w:rsidR="005D1B18" w:rsidRDefault="00233CE6" w:rsidP="0056027B">
            <w:pPr>
              <w:spacing w:after="0"/>
            </w:pPr>
            <w:r>
              <w:t xml:space="preserve">AWR 101 </w:t>
            </w:r>
            <w:r w:rsidR="00EA6BBF">
              <w:t xml:space="preserve">(4cr) - </w:t>
            </w:r>
            <w:r>
              <w:t>Reading Locally &amp; Globally</w:t>
            </w:r>
          </w:p>
          <w:p w14:paraId="3E3C0523" w14:textId="68AEF432" w:rsidR="00233CE6" w:rsidRDefault="00B26CAC" w:rsidP="0056027B">
            <w:pPr>
              <w:spacing w:after="0"/>
            </w:pPr>
            <w:r>
              <w:rPr>
                <w:b/>
                <w:bCs/>
              </w:rPr>
              <w:t>o</w:t>
            </w:r>
            <w:r w:rsidR="00233CE6" w:rsidRPr="00B26CAC">
              <w:rPr>
                <w:b/>
                <w:bCs/>
              </w:rPr>
              <w:t>r</w:t>
            </w:r>
            <w:r w:rsidR="00233CE6">
              <w:t xml:space="preserve"> </w:t>
            </w:r>
            <w:r w:rsidR="00EA6BBF">
              <w:t>AWR</w:t>
            </w:r>
            <w:r w:rsidR="00233CE6">
              <w:t xml:space="preserve"> 110</w:t>
            </w:r>
            <w:r w:rsidR="00EA6BBF">
              <w:t xml:space="preserve"> (5cr)</w:t>
            </w:r>
            <w:r w:rsidR="004411A7">
              <w:t xml:space="preserve"> </w:t>
            </w:r>
            <w:r w:rsidR="00EA6BBF">
              <w:t>– Academic Writing for Multilingual Students</w:t>
            </w:r>
          </w:p>
        </w:tc>
        <w:tc>
          <w:tcPr>
            <w:tcW w:w="1440" w:type="dxa"/>
          </w:tcPr>
          <w:p w14:paraId="1F9DF791" w14:textId="7B7B3767" w:rsidR="005D1B18" w:rsidRDefault="005D1B18" w:rsidP="0056027B">
            <w:pPr>
              <w:spacing w:after="0"/>
            </w:pPr>
          </w:p>
        </w:tc>
        <w:tc>
          <w:tcPr>
            <w:tcW w:w="1440" w:type="dxa"/>
          </w:tcPr>
          <w:p w14:paraId="0A2F4614" w14:textId="77777777" w:rsidR="005D1B18" w:rsidRDefault="005D1B18" w:rsidP="0056027B">
            <w:pPr>
              <w:spacing w:after="0"/>
            </w:pPr>
          </w:p>
        </w:tc>
      </w:tr>
      <w:tr w:rsidR="005D1B18" w14:paraId="76F093FE" w14:textId="77777777" w:rsidTr="001F6F90">
        <w:trPr>
          <w:cantSplit/>
          <w:trHeight w:val="638"/>
        </w:trPr>
        <w:tc>
          <w:tcPr>
            <w:tcW w:w="7915" w:type="dxa"/>
          </w:tcPr>
          <w:p w14:paraId="09025A1D" w14:textId="68381714" w:rsidR="004411A7" w:rsidRDefault="004411A7" w:rsidP="0056027B">
            <w:pPr>
              <w:spacing w:after="0"/>
            </w:pPr>
            <w:r>
              <w:t>Math</w:t>
            </w:r>
            <w:r w:rsidR="00EA6BBF">
              <w:t xml:space="preserve"> (4cr)</w:t>
            </w:r>
            <w:r>
              <w:t xml:space="preserve"> Requirement (choose one):</w:t>
            </w:r>
          </w:p>
          <w:p w14:paraId="6382514A" w14:textId="10800DDF" w:rsidR="004411A7" w:rsidRDefault="004411A7" w:rsidP="0056027B">
            <w:pPr>
              <w:spacing w:after="0"/>
            </w:pPr>
            <w:r>
              <w:t>MAT 155, MAT 160, MAT 170,</w:t>
            </w:r>
            <w:r w:rsidR="00366CF4">
              <w:t xml:space="preserve"> MAT 201,</w:t>
            </w:r>
            <w:r>
              <w:t xml:space="preserve"> MAT 225, MAT 260</w:t>
            </w:r>
            <w:r w:rsidR="00366CF4">
              <w:t>, MAT 261</w:t>
            </w:r>
          </w:p>
        </w:tc>
        <w:tc>
          <w:tcPr>
            <w:tcW w:w="1440" w:type="dxa"/>
          </w:tcPr>
          <w:p w14:paraId="19756FA2" w14:textId="72662B8B" w:rsidR="005D1B18" w:rsidRDefault="005F79E4" w:rsidP="0056027B">
            <w:pPr>
              <w:spacing w:after="0"/>
            </w:pPr>
            <w:r>
              <w:t>MAT 260</w:t>
            </w:r>
          </w:p>
        </w:tc>
        <w:tc>
          <w:tcPr>
            <w:tcW w:w="1440" w:type="dxa"/>
          </w:tcPr>
          <w:p w14:paraId="494854F8" w14:textId="77777777" w:rsidR="005D1B18" w:rsidRDefault="005D1B18" w:rsidP="0056027B">
            <w:pPr>
              <w:spacing w:after="0"/>
            </w:pPr>
          </w:p>
        </w:tc>
      </w:tr>
    </w:tbl>
    <w:p w14:paraId="6798D7C0" w14:textId="77777777" w:rsidR="00752C28" w:rsidRPr="00BF7739" w:rsidRDefault="00752C28" w:rsidP="0056027B">
      <w:pPr>
        <w:spacing w:after="0"/>
      </w:pPr>
    </w:p>
    <w:p w14:paraId="0F72ECCE" w14:textId="5EC9323B" w:rsidR="005D1B18" w:rsidRPr="00752C28" w:rsidRDefault="003A3329" w:rsidP="0056027B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t>Cor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 Core Requirement "/>
      </w:tblPr>
      <w:tblGrid>
        <w:gridCol w:w="7967"/>
        <w:gridCol w:w="1388"/>
        <w:gridCol w:w="1435"/>
      </w:tblGrid>
      <w:tr w:rsidR="00D421C1" w:rsidRPr="00D421C1" w14:paraId="04999CCF" w14:textId="77777777" w:rsidTr="00475D23">
        <w:trPr>
          <w:cantSplit/>
          <w:tblHeader/>
        </w:trPr>
        <w:tc>
          <w:tcPr>
            <w:tcW w:w="0" w:type="auto"/>
            <w:shd w:val="clear" w:color="auto" w:fill="D0CECE" w:themeFill="background2" w:themeFillShade="E6"/>
          </w:tcPr>
          <w:p w14:paraId="6CC4701F" w14:textId="24E9BA4B" w:rsidR="003A3329" w:rsidRPr="00D421C1" w:rsidRDefault="00FE1C22" w:rsidP="0056027B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Core </w:t>
            </w:r>
            <w:r w:rsidR="003A3329" w:rsidRPr="00D421C1">
              <w:rPr>
                <w:b/>
                <w:bCs/>
              </w:rPr>
              <w:t>Requirement</w:t>
            </w:r>
          </w:p>
        </w:tc>
        <w:tc>
          <w:tcPr>
            <w:tcW w:w="1388" w:type="dxa"/>
            <w:shd w:val="clear" w:color="auto" w:fill="D0CECE" w:themeFill="background2" w:themeFillShade="E6"/>
          </w:tcPr>
          <w:p w14:paraId="470E553E" w14:textId="4F0B5494" w:rsidR="003A3329" w:rsidRPr="00D421C1" w:rsidRDefault="003A3329" w:rsidP="0056027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35" w:type="dxa"/>
            <w:shd w:val="clear" w:color="auto" w:fill="D0CECE" w:themeFill="background2" w:themeFillShade="E6"/>
          </w:tcPr>
          <w:p w14:paraId="0BE8FF5F" w14:textId="3DC19222" w:rsidR="003A3329" w:rsidRPr="00D421C1" w:rsidRDefault="003A3329" w:rsidP="0056027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421C1" w14:paraId="26474F97" w14:textId="77777777" w:rsidTr="00597CC6">
        <w:trPr>
          <w:cantSplit/>
        </w:trPr>
        <w:tc>
          <w:tcPr>
            <w:tcW w:w="0" w:type="auto"/>
          </w:tcPr>
          <w:p w14:paraId="09AD4A7A" w14:textId="0B9F0251" w:rsidR="003A3329" w:rsidRDefault="003A3329" w:rsidP="0056027B">
            <w:pPr>
              <w:spacing w:after="0"/>
            </w:pPr>
            <w:r>
              <w:t>AWR 201</w:t>
            </w:r>
            <w:r w:rsidR="002946E6">
              <w:t xml:space="preserve"> </w:t>
            </w:r>
            <w:r w:rsidR="00EA6BBF">
              <w:t xml:space="preserve">(4cr) </w:t>
            </w:r>
            <w:r w:rsidR="002946E6">
              <w:t>– Writing and Research: The Local and the Global</w:t>
            </w:r>
          </w:p>
          <w:p w14:paraId="142154A5" w14:textId="654D7182" w:rsidR="00E415F7" w:rsidRPr="00E415F7" w:rsidRDefault="00E415F7" w:rsidP="0056027B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 (one of the following): AWR 101, </w:t>
            </w:r>
            <w:r w:rsidR="00B26CAC">
              <w:rPr>
                <w:i/>
                <w:iCs/>
              </w:rPr>
              <w:t>AWR</w:t>
            </w:r>
            <w:r>
              <w:rPr>
                <w:i/>
                <w:iCs/>
              </w:rPr>
              <w:t xml:space="preserve"> 110, or equivalent</w:t>
            </w:r>
          </w:p>
        </w:tc>
        <w:tc>
          <w:tcPr>
            <w:tcW w:w="1388" w:type="dxa"/>
          </w:tcPr>
          <w:p w14:paraId="5DB8EE32" w14:textId="6B120851" w:rsidR="003A3329" w:rsidRDefault="003A3329" w:rsidP="0056027B">
            <w:pPr>
              <w:spacing w:after="0"/>
            </w:pPr>
          </w:p>
        </w:tc>
        <w:tc>
          <w:tcPr>
            <w:tcW w:w="1435" w:type="dxa"/>
          </w:tcPr>
          <w:p w14:paraId="1A96CD1B" w14:textId="77777777" w:rsidR="003A3329" w:rsidRDefault="003A3329" w:rsidP="0056027B">
            <w:pPr>
              <w:spacing w:after="0"/>
            </w:pPr>
          </w:p>
        </w:tc>
      </w:tr>
      <w:tr w:rsidR="00D421C1" w14:paraId="1B24450E" w14:textId="77777777" w:rsidTr="00597CC6">
        <w:trPr>
          <w:cantSplit/>
        </w:trPr>
        <w:tc>
          <w:tcPr>
            <w:tcW w:w="0" w:type="auto"/>
          </w:tcPr>
          <w:p w14:paraId="18C511F9" w14:textId="231BEE8E" w:rsidR="002946E6" w:rsidRPr="0000459F" w:rsidRDefault="00000000" w:rsidP="0056027B">
            <w:pPr>
              <w:spacing w:after="0"/>
            </w:pPr>
            <w:hyperlink r:id="rId8" w:tooltip="Core Humanities" w:history="1">
              <w:r w:rsidR="00E441B3" w:rsidRPr="002A30C9">
                <w:rPr>
                  <w:rStyle w:val="Hyperlink"/>
                  <w:color w:val="0000FF"/>
                </w:rPr>
                <w:t>Core</w:t>
              </w:r>
              <w:r w:rsidR="002946E6" w:rsidRPr="002A30C9">
                <w:rPr>
                  <w:rStyle w:val="Hyperlink"/>
                  <w:color w:val="0000FF"/>
                </w:rPr>
                <w:t xml:space="preserve"> Humanities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>– must be taken in residency</w:t>
            </w:r>
            <w:r w:rsidR="00880BBB">
              <w:t>, AWR 201 is a prerequisite or must be taken concurrently</w:t>
            </w:r>
          </w:p>
        </w:tc>
        <w:tc>
          <w:tcPr>
            <w:tcW w:w="1388" w:type="dxa"/>
          </w:tcPr>
          <w:p w14:paraId="5B4F472F" w14:textId="77777777" w:rsidR="003A3329" w:rsidRDefault="003A3329" w:rsidP="0056027B">
            <w:pPr>
              <w:spacing w:after="0"/>
            </w:pPr>
          </w:p>
        </w:tc>
        <w:tc>
          <w:tcPr>
            <w:tcW w:w="1435" w:type="dxa"/>
          </w:tcPr>
          <w:p w14:paraId="0B6ACC17" w14:textId="77777777" w:rsidR="003A3329" w:rsidRDefault="003A3329" w:rsidP="0056027B">
            <w:pPr>
              <w:spacing w:after="0"/>
            </w:pPr>
          </w:p>
        </w:tc>
      </w:tr>
      <w:tr w:rsidR="00D421C1" w14:paraId="198EED76" w14:textId="77777777" w:rsidTr="00597CC6">
        <w:trPr>
          <w:cantSplit/>
        </w:trPr>
        <w:tc>
          <w:tcPr>
            <w:tcW w:w="0" w:type="auto"/>
          </w:tcPr>
          <w:p w14:paraId="5979F47D" w14:textId="4EB05158" w:rsidR="002946E6" w:rsidRDefault="00000000" w:rsidP="0056027B">
            <w:pPr>
              <w:spacing w:after="0"/>
            </w:pPr>
            <w:hyperlink r:id="rId9" w:tooltip="Core Social Science" w:history="1">
              <w:r w:rsidR="00E441B3" w:rsidRPr="002A30C9">
                <w:rPr>
                  <w:rStyle w:val="Hyperlink"/>
                  <w:color w:val="0000FF"/>
                </w:rPr>
                <w:t>Core</w:t>
              </w:r>
              <w:r w:rsidR="002946E6" w:rsidRPr="002A30C9">
                <w:rPr>
                  <w:rStyle w:val="Hyperlink"/>
                  <w:color w:val="0000FF"/>
                </w:rPr>
                <w:t xml:space="preserve"> Social Science</w:t>
              </w:r>
            </w:hyperlink>
            <w:r w:rsidR="002946E6">
              <w:t xml:space="preserve"> </w:t>
            </w:r>
            <w:r w:rsidR="00EA6BBF">
              <w:t xml:space="preserve">(4cr) </w:t>
            </w:r>
            <w:r w:rsidR="00BF6D7D">
              <w:t xml:space="preserve">– </w:t>
            </w:r>
            <w:r w:rsidR="00880BBB">
              <w:t>must be taken in residency, AWR 201 is a prerequisite or must be taken concurrently</w:t>
            </w:r>
          </w:p>
        </w:tc>
        <w:tc>
          <w:tcPr>
            <w:tcW w:w="1388" w:type="dxa"/>
          </w:tcPr>
          <w:p w14:paraId="36A54769" w14:textId="77777777" w:rsidR="003A3329" w:rsidRDefault="003A3329" w:rsidP="0056027B">
            <w:pPr>
              <w:spacing w:after="0"/>
            </w:pPr>
          </w:p>
        </w:tc>
        <w:tc>
          <w:tcPr>
            <w:tcW w:w="1435" w:type="dxa"/>
          </w:tcPr>
          <w:p w14:paraId="7DB1657A" w14:textId="77777777" w:rsidR="003A3329" w:rsidRDefault="003A3329" w:rsidP="0056027B">
            <w:pPr>
              <w:spacing w:after="0"/>
            </w:pPr>
          </w:p>
        </w:tc>
      </w:tr>
      <w:tr w:rsidR="00D421C1" w14:paraId="63A41D17" w14:textId="77777777" w:rsidTr="00597CC6">
        <w:trPr>
          <w:cantSplit/>
        </w:trPr>
        <w:tc>
          <w:tcPr>
            <w:tcW w:w="0" w:type="auto"/>
          </w:tcPr>
          <w:p w14:paraId="39B63AE6" w14:textId="024BC2D0" w:rsidR="003A3329" w:rsidRDefault="00AA7C8C" w:rsidP="0056027B">
            <w:pPr>
              <w:spacing w:after="0"/>
            </w:pPr>
            <w:r>
              <w:t xml:space="preserve">UTAMPA 200 </w:t>
            </w:r>
            <w:r w:rsidR="00EA6BBF">
              <w:t xml:space="preserve">(1cr) </w:t>
            </w:r>
            <w:r>
              <w:t>Digital Literacy</w:t>
            </w:r>
            <w:r w:rsidR="00880BBB">
              <w:t>: Coding</w:t>
            </w:r>
          </w:p>
          <w:p w14:paraId="1B389053" w14:textId="622CF40E" w:rsidR="00AA7C8C" w:rsidRDefault="00B26CAC" w:rsidP="0056027B">
            <w:pPr>
              <w:spacing w:after="0"/>
            </w:pPr>
            <w:r>
              <w:rPr>
                <w:b/>
                <w:bCs/>
              </w:rPr>
              <w:t>o</w:t>
            </w:r>
            <w:r w:rsidR="00AA7C8C" w:rsidRPr="00B26CAC">
              <w:rPr>
                <w:b/>
                <w:bCs/>
              </w:rPr>
              <w:t>r</w:t>
            </w:r>
            <w:r w:rsidR="00AA7C8C">
              <w:t xml:space="preserve"> one of the following: CSC 101, ITM 251, MAT 285, PHY 180</w:t>
            </w:r>
          </w:p>
        </w:tc>
        <w:tc>
          <w:tcPr>
            <w:tcW w:w="1388" w:type="dxa"/>
          </w:tcPr>
          <w:p w14:paraId="64058C6D" w14:textId="67F066F3" w:rsidR="0046097D" w:rsidRDefault="0046097D" w:rsidP="0056027B">
            <w:pPr>
              <w:spacing w:after="0"/>
            </w:pPr>
          </w:p>
        </w:tc>
        <w:tc>
          <w:tcPr>
            <w:tcW w:w="1435" w:type="dxa"/>
          </w:tcPr>
          <w:p w14:paraId="43E92E5A" w14:textId="77777777" w:rsidR="003A3329" w:rsidRDefault="003A3329" w:rsidP="0056027B">
            <w:pPr>
              <w:spacing w:after="0"/>
            </w:pPr>
          </w:p>
        </w:tc>
      </w:tr>
      <w:tr w:rsidR="00E415F7" w14:paraId="2B7C120D" w14:textId="77777777" w:rsidTr="00597CC6">
        <w:trPr>
          <w:cantSplit/>
        </w:trPr>
        <w:tc>
          <w:tcPr>
            <w:tcW w:w="0" w:type="auto"/>
          </w:tcPr>
          <w:p w14:paraId="228DB255" w14:textId="20EF8B95" w:rsidR="00E415F7" w:rsidRDefault="00E415F7" w:rsidP="0056027B">
            <w:pPr>
              <w:spacing w:after="0"/>
            </w:pPr>
            <w:r>
              <w:t xml:space="preserve">UTAMPA 201 </w:t>
            </w:r>
            <w:r w:rsidR="00EA6BBF">
              <w:t xml:space="preserve">(0cr) </w:t>
            </w:r>
            <w:r>
              <w:t>Career Readiness</w:t>
            </w:r>
          </w:p>
          <w:p w14:paraId="6815A6E6" w14:textId="46E1C892" w:rsidR="006A68B8" w:rsidRDefault="006A68B8" w:rsidP="0056027B">
            <w:pPr>
              <w:spacing w:after="0"/>
            </w:pPr>
          </w:p>
        </w:tc>
        <w:tc>
          <w:tcPr>
            <w:tcW w:w="1388" w:type="dxa"/>
          </w:tcPr>
          <w:p w14:paraId="21B0BAE5" w14:textId="77777777" w:rsidR="00E415F7" w:rsidRDefault="00E415F7" w:rsidP="0056027B">
            <w:pPr>
              <w:spacing w:after="0"/>
            </w:pPr>
          </w:p>
        </w:tc>
        <w:tc>
          <w:tcPr>
            <w:tcW w:w="1435" w:type="dxa"/>
          </w:tcPr>
          <w:p w14:paraId="13FEA7E7" w14:textId="77777777" w:rsidR="00E415F7" w:rsidRDefault="00E415F7" w:rsidP="0056027B">
            <w:pPr>
              <w:spacing w:after="0"/>
            </w:pPr>
          </w:p>
        </w:tc>
      </w:tr>
      <w:tr w:rsidR="00E415F7" w14:paraId="16FF52E9" w14:textId="77777777" w:rsidTr="00597CC6">
        <w:trPr>
          <w:cantSplit/>
        </w:trPr>
        <w:tc>
          <w:tcPr>
            <w:tcW w:w="0" w:type="auto"/>
          </w:tcPr>
          <w:p w14:paraId="499DB428" w14:textId="77777777" w:rsidR="00EA2570" w:rsidRDefault="00EA2570" w:rsidP="00EA2570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eastAsiaTheme="majorEastAsia" w:hAnsi="Calibri" w:cs="Calibri"/>
              </w:rPr>
              <w:t>Spartan Studies Culminating Experience (4cr)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  <w:p w14:paraId="421538C6" w14:textId="77777777" w:rsidR="00EA2570" w:rsidRDefault="00EA2570" w:rsidP="00EA2570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eastAsiaTheme="majorEastAsia" w:hAnsi="Calibri" w:cs="Calibri"/>
              </w:rPr>
              <w:t>– must be taken in residency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  <w:p w14:paraId="582BDA87" w14:textId="083CA113" w:rsidR="00E415F7" w:rsidRPr="00EA2570" w:rsidRDefault="00EA2570" w:rsidP="00EA2570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eastAsiaTheme="majorEastAsia" w:hAnsi="Calibri" w:cs="Calibri"/>
                <w:i/>
                <w:iCs/>
              </w:rPr>
              <w:t>Pre-requisite: Spartan Studies First-year and Core Requirements (UTAMPA 101/02 or UTAMPA 103 or UTAMPA 104, AWR 101, Math, AWR 201, UTAMPA 200, UTAMPA 201, Core Humanities, Core Social Science); individual courses may have additional pre-requisites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</w:tc>
        <w:tc>
          <w:tcPr>
            <w:tcW w:w="1388" w:type="dxa"/>
          </w:tcPr>
          <w:p w14:paraId="256B5B0A" w14:textId="376F654A" w:rsidR="00E415F7" w:rsidRDefault="00E415F7" w:rsidP="0056027B">
            <w:pPr>
              <w:spacing w:after="0"/>
            </w:pPr>
          </w:p>
        </w:tc>
        <w:tc>
          <w:tcPr>
            <w:tcW w:w="1435" w:type="dxa"/>
          </w:tcPr>
          <w:p w14:paraId="22905AFD" w14:textId="77777777" w:rsidR="00E415F7" w:rsidRDefault="00E415F7" w:rsidP="0056027B">
            <w:pPr>
              <w:spacing w:after="0"/>
            </w:pPr>
          </w:p>
        </w:tc>
      </w:tr>
    </w:tbl>
    <w:p w14:paraId="0C5D522A" w14:textId="77777777" w:rsidR="00752C28" w:rsidRPr="00BF7739" w:rsidRDefault="00752C28" w:rsidP="0056027B">
      <w:pPr>
        <w:spacing w:after="0"/>
      </w:pPr>
    </w:p>
    <w:p w14:paraId="10AD10BA" w14:textId="224D5908" w:rsidR="003A3329" w:rsidRPr="00752C28" w:rsidRDefault="00D421C1" w:rsidP="0056027B">
      <w:pPr>
        <w:pStyle w:val="Heading3"/>
        <w:spacing w:before="0" w:after="0"/>
        <w:rPr>
          <w:sz w:val="24"/>
          <w:szCs w:val="28"/>
        </w:rPr>
      </w:pPr>
      <w:r w:rsidRPr="00752C28">
        <w:rPr>
          <w:sz w:val="24"/>
          <w:szCs w:val="28"/>
        </w:rPr>
        <w:lastRenderedPageBreak/>
        <w:t>Distribution Requirements</w:t>
      </w:r>
    </w:p>
    <w:p w14:paraId="3BCF1757" w14:textId="07196135" w:rsidR="0000459F" w:rsidRPr="0000459F" w:rsidRDefault="0000459F" w:rsidP="0056027B">
      <w:pPr>
        <w:spacing w:after="0"/>
      </w:pPr>
      <w:r>
        <w:t xml:space="preserve">Note </w:t>
      </w:r>
      <w:r w:rsidR="00FE1C22">
        <w:t>that</w:t>
      </w:r>
      <w:r>
        <w:t xml:space="preserve"> </w:t>
      </w:r>
      <w:r w:rsidR="00FE1C22" w:rsidRPr="00FE1C22">
        <w:rPr>
          <w:b/>
          <w:bCs/>
        </w:rPr>
        <w:t>one</w:t>
      </w:r>
      <w:r w:rsidR="00FE1C22">
        <w:t xml:space="preserve"> of the distribution requirements may also be used to meet requirements in the major if there is overlap.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FE1C22" w:rsidRPr="00D421C1" w14:paraId="37CE2DD0" w14:textId="77777777" w:rsidTr="00475D23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421A159F" w14:textId="5A6BBA80" w:rsidR="00D421C1" w:rsidRPr="00D421C1" w:rsidRDefault="00FE1C22" w:rsidP="0056027B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stribution </w:t>
            </w:r>
            <w:r w:rsidR="00D421C1" w:rsidRPr="00D421C1">
              <w:rPr>
                <w:b/>
                <w:bCs/>
              </w:rPr>
              <w:t>Requirement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7DBC4934" w14:textId="0707CF16" w:rsidR="00D421C1" w:rsidRPr="00D421C1" w:rsidRDefault="00D421C1" w:rsidP="0056027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3B5144EE" w14:textId="48F1A6D6" w:rsidR="00D421C1" w:rsidRPr="00D421C1" w:rsidRDefault="00D421C1" w:rsidP="0056027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FE1C22" w14:paraId="708458C5" w14:textId="77777777" w:rsidTr="00597CC6">
        <w:trPr>
          <w:cantSplit/>
        </w:trPr>
        <w:tc>
          <w:tcPr>
            <w:tcW w:w="3617" w:type="pct"/>
          </w:tcPr>
          <w:p w14:paraId="47A56F95" w14:textId="002A7A8B" w:rsidR="00403CB1" w:rsidRPr="00EA6BBF" w:rsidRDefault="00000000" w:rsidP="0056027B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0" w:tooltip="Social or Behavioral Science" w:history="1">
              <w:r w:rsidR="00403CB1" w:rsidRPr="002A30C9">
                <w:rPr>
                  <w:rStyle w:val="Hyperlink"/>
                  <w:color w:val="0000FF"/>
                </w:rPr>
                <w:t>Social or Behavioral Science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4cr)</w:t>
            </w:r>
          </w:p>
          <w:p w14:paraId="7BC045BF" w14:textId="1D8DD058" w:rsidR="006A68B8" w:rsidRDefault="006A68B8" w:rsidP="0056027B">
            <w:pPr>
              <w:spacing w:after="0"/>
            </w:pPr>
          </w:p>
        </w:tc>
        <w:tc>
          <w:tcPr>
            <w:tcW w:w="671" w:type="pct"/>
          </w:tcPr>
          <w:p w14:paraId="1A40B1A4" w14:textId="12AA6D4A" w:rsidR="00D421C1" w:rsidRDefault="00D421C1" w:rsidP="0056027B">
            <w:pPr>
              <w:spacing w:after="0"/>
            </w:pPr>
          </w:p>
        </w:tc>
        <w:tc>
          <w:tcPr>
            <w:tcW w:w="712" w:type="pct"/>
          </w:tcPr>
          <w:p w14:paraId="3EEBA0CB" w14:textId="77777777" w:rsidR="00D421C1" w:rsidRDefault="00D421C1" w:rsidP="0056027B">
            <w:pPr>
              <w:spacing w:after="0"/>
            </w:pPr>
          </w:p>
        </w:tc>
      </w:tr>
      <w:tr w:rsidR="00FE1C22" w14:paraId="4FE1261A" w14:textId="77777777" w:rsidTr="00597CC6">
        <w:trPr>
          <w:cantSplit/>
        </w:trPr>
        <w:tc>
          <w:tcPr>
            <w:tcW w:w="3617" w:type="pct"/>
          </w:tcPr>
          <w:p w14:paraId="631CEBAC" w14:textId="1E6D3579" w:rsidR="00403CB1" w:rsidRPr="00EA6BBF" w:rsidRDefault="00000000" w:rsidP="0056027B">
            <w:pPr>
              <w:spacing w:after="0"/>
              <w:rPr>
                <w:rStyle w:val="Hyperlink"/>
                <w:color w:val="auto"/>
                <w:u w:val="none"/>
              </w:rPr>
            </w:pPr>
            <w:hyperlink r:id="rId11" w:tooltip="Visual and Performing Arts" w:history="1">
              <w:r w:rsidR="00403CB1" w:rsidRPr="002A30C9">
                <w:rPr>
                  <w:rStyle w:val="Hyperlink"/>
                  <w:color w:val="0000FF"/>
                </w:rPr>
                <w:t xml:space="preserve">Visual </w:t>
              </w:r>
              <w:r w:rsidR="00F96F24" w:rsidRPr="002A30C9">
                <w:rPr>
                  <w:rStyle w:val="Hyperlink"/>
                  <w:color w:val="0000FF"/>
                </w:rPr>
                <w:t>and</w:t>
              </w:r>
              <w:r w:rsidR="00403CB1" w:rsidRPr="002A30C9">
                <w:rPr>
                  <w:rStyle w:val="Hyperlink"/>
                  <w:color w:val="0000FF"/>
                </w:rPr>
                <w:t xml:space="preserve"> Performing Art</w:t>
              </w:r>
              <w:r w:rsidR="00F96F24" w:rsidRPr="002A30C9">
                <w:rPr>
                  <w:rStyle w:val="Hyperlink"/>
                  <w:color w:val="0000FF"/>
                </w:rPr>
                <w:t>s</w:t>
              </w:r>
            </w:hyperlink>
            <w:r w:rsidR="00EA6BBF">
              <w:rPr>
                <w:rStyle w:val="Hyperlink"/>
                <w:color w:val="auto"/>
                <w:u w:val="none"/>
              </w:rPr>
              <w:t xml:space="preserve"> (3cr)</w:t>
            </w:r>
          </w:p>
          <w:p w14:paraId="204E7348" w14:textId="032C4EF6" w:rsidR="006A68B8" w:rsidRDefault="006A68B8" w:rsidP="0056027B">
            <w:pPr>
              <w:spacing w:after="0"/>
            </w:pPr>
          </w:p>
        </w:tc>
        <w:tc>
          <w:tcPr>
            <w:tcW w:w="671" w:type="pct"/>
          </w:tcPr>
          <w:p w14:paraId="7CA9526A" w14:textId="77777777" w:rsidR="00D421C1" w:rsidRDefault="00D421C1" w:rsidP="0056027B">
            <w:pPr>
              <w:spacing w:after="0"/>
            </w:pPr>
          </w:p>
        </w:tc>
        <w:tc>
          <w:tcPr>
            <w:tcW w:w="712" w:type="pct"/>
          </w:tcPr>
          <w:p w14:paraId="06CBB4BB" w14:textId="77777777" w:rsidR="00D421C1" w:rsidRDefault="00D421C1" w:rsidP="0056027B">
            <w:pPr>
              <w:spacing w:after="0"/>
            </w:pPr>
          </w:p>
        </w:tc>
      </w:tr>
      <w:tr w:rsidR="00FE1C22" w14:paraId="2474273A" w14:textId="77777777" w:rsidTr="00597CC6">
        <w:trPr>
          <w:cantSplit/>
        </w:trPr>
        <w:tc>
          <w:tcPr>
            <w:tcW w:w="3617" w:type="pct"/>
          </w:tcPr>
          <w:p w14:paraId="353CF781" w14:textId="6FF696D8" w:rsidR="00403CB1" w:rsidRDefault="00000000" w:rsidP="0056027B">
            <w:pPr>
              <w:spacing w:after="0"/>
            </w:pPr>
            <w:hyperlink r:id="rId12" w:tooltip="Text-Based Humanities" w:history="1">
              <w:r w:rsidR="00403CB1" w:rsidRPr="002A30C9">
                <w:rPr>
                  <w:rStyle w:val="Hyperlink"/>
                  <w:color w:val="0000FF"/>
                </w:rPr>
                <w:t>Text-Based Humanities</w:t>
              </w:r>
            </w:hyperlink>
            <w:r w:rsidR="00403CB1">
              <w:t xml:space="preserve"> </w:t>
            </w:r>
            <w:r w:rsidR="00EA6BBF">
              <w:t>(4cr)</w:t>
            </w:r>
          </w:p>
          <w:p w14:paraId="0B7F87D1" w14:textId="64A1A116" w:rsidR="006A68B8" w:rsidRDefault="006A68B8" w:rsidP="0056027B">
            <w:pPr>
              <w:spacing w:after="0"/>
            </w:pPr>
          </w:p>
        </w:tc>
        <w:tc>
          <w:tcPr>
            <w:tcW w:w="671" w:type="pct"/>
          </w:tcPr>
          <w:p w14:paraId="368A24A2" w14:textId="77777777" w:rsidR="00D421C1" w:rsidRDefault="00D421C1" w:rsidP="0056027B">
            <w:pPr>
              <w:spacing w:after="0"/>
            </w:pPr>
          </w:p>
        </w:tc>
        <w:tc>
          <w:tcPr>
            <w:tcW w:w="712" w:type="pct"/>
          </w:tcPr>
          <w:p w14:paraId="6CAC2E2B" w14:textId="77777777" w:rsidR="00D421C1" w:rsidRDefault="00D421C1" w:rsidP="0056027B">
            <w:pPr>
              <w:spacing w:after="0"/>
            </w:pPr>
          </w:p>
        </w:tc>
      </w:tr>
      <w:tr w:rsidR="00FE1C22" w14:paraId="19544C37" w14:textId="77777777" w:rsidTr="00597CC6">
        <w:trPr>
          <w:cantSplit/>
        </w:trPr>
        <w:tc>
          <w:tcPr>
            <w:tcW w:w="3617" w:type="pct"/>
          </w:tcPr>
          <w:p w14:paraId="5475551B" w14:textId="19BDEF14" w:rsidR="00403CB1" w:rsidRDefault="00000000" w:rsidP="0056027B">
            <w:pPr>
              <w:spacing w:after="0"/>
            </w:pPr>
            <w:hyperlink r:id="rId13" w:tooltip="Natural Science" w:history="1">
              <w:r w:rsidR="00403CB1" w:rsidRPr="002A30C9">
                <w:rPr>
                  <w:rStyle w:val="Hyperlink"/>
                  <w:color w:val="0000FF"/>
                </w:rPr>
                <w:t>Natural Science</w:t>
              </w:r>
            </w:hyperlink>
            <w:r w:rsidR="00403CB1">
              <w:t xml:space="preserve"> </w:t>
            </w:r>
            <w:r w:rsidR="00EA6BBF">
              <w:t>(4cr)</w:t>
            </w:r>
          </w:p>
          <w:p w14:paraId="17119C70" w14:textId="6A76E143" w:rsidR="006A68B8" w:rsidRDefault="006A68B8" w:rsidP="0056027B">
            <w:pPr>
              <w:spacing w:after="0"/>
            </w:pPr>
          </w:p>
        </w:tc>
        <w:tc>
          <w:tcPr>
            <w:tcW w:w="671" w:type="pct"/>
          </w:tcPr>
          <w:p w14:paraId="19AB294A" w14:textId="7C7DFEAD" w:rsidR="00D421C1" w:rsidRDefault="007606C3" w:rsidP="0056027B">
            <w:pPr>
              <w:spacing w:after="0"/>
            </w:pPr>
            <w:r>
              <w:t>ENS 198</w:t>
            </w:r>
          </w:p>
        </w:tc>
        <w:tc>
          <w:tcPr>
            <w:tcW w:w="712" w:type="pct"/>
          </w:tcPr>
          <w:p w14:paraId="565BC2FD" w14:textId="77777777" w:rsidR="00D421C1" w:rsidRDefault="00D421C1" w:rsidP="0056027B">
            <w:pPr>
              <w:spacing w:after="0"/>
            </w:pPr>
          </w:p>
        </w:tc>
      </w:tr>
    </w:tbl>
    <w:p w14:paraId="0B9B4596" w14:textId="77777777" w:rsidR="00752C28" w:rsidRPr="00BF7739" w:rsidRDefault="00752C28" w:rsidP="0056027B">
      <w:pPr>
        <w:spacing w:after="0"/>
        <w:rPr>
          <w:sz w:val="20"/>
          <w:szCs w:val="20"/>
        </w:rPr>
      </w:pPr>
    </w:p>
    <w:p w14:paraId="77D6CB25" w14:textId="54728B03" w:rsidR="00BF7739" w:rsidRDefault="00FE5189" w:rsidP="0056027B">
      <w:pPr>
        <w:pStyle w:val="Heading2"/>
        <w:spacing w:before="0"/>
      </w:pPr>
      <w:r>
        <w:t>Environmental Studies – Natural Science</w:t>
      </w:r>
      <w:r w:rsidR="00BF7739">
        <w:t xml:space="preserve"> Requirements (</w:t>
      </w:r>
      <w:r w:rsidR="00676DAA">
        <w:t>73-74</w:t>
      </w:r>
      <w:r w:rsidR="00BF7739">
        <w:t xml:space="preserve"> Credits)</w:t>
      </w:r>
    </w:p>
    <w:p w14:paraId="7D842017" w14:textId="272AA5F2" w:rsidR="00310FB1" w:rsidRPr="00752C28" w:rsidRDefault="007B76F5" w:rsidP="0056027B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Environmental Studies</w:t>
      </w:r>
      <w:r w:rsidR="000D390D">
        <w:rPr>
          <w:sz w:val="24"/>
          <w:szCs w:val="28"/>
        </w:rPr>
        <w:t>-Core</w:t>
      </w:r>
      <w:r w:rsidR="00310FB1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10FB1" w:rsidRPr="00D421C1" w14:paraId="0F942792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50D01BEC" w14:textId="6CCCC21C" w:rsidR="00310FB1" w:rsidRDefault="00C90BD7" w:rsidP="0056027B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Environmental Studies</w:t>
            </w:r>
            <w:r w:rsidR="000D390D">
              <w:rPr>
                <w:b/>
                <w:bCs/>
              </w:rPr>
              <w:t xml:space="preserve"> Core</w:t>
            </w:r>
            <w:r w:rsidR="00310FB1">
              <w:rPr>
                <w:b/>
                <w:bCs/>
              </w:rPr>
              <w:t xml:space="preserve"> Requirements (</w:t>
            </w:r>
            <w:r w:rsidR="007B76F5">
              <w:rPr>
                <w:b/>
                <w:bCs/>
              </w:rPr>
              <w:t>24</w:t>
            </w:r>
            <w:r w:rsidR="00310FB1">
              <w:rPr>
                <w:b/>
                <w:bCs/>
              </w:rPr>
              <w:t xml:space="preserve"> Credits)</w:t>
            </w:r>
          </w:p>
          <w:p w14:paraId="5ACC1974" w14:textId="1BBFA4A5" w:rsidR="00310FB1" w:rsidRPr="005067AF" w:rsidRDefault="00DD660F" w:rsidP="0056027B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  <w:r w:rsidRPr="00E13A08">
              <w:rPr>
                <w:rFonts w:cstheme="minorHAnsi"/>
              </w:rPr>
              <w:t>All courses in the Environmental Studies Core Curriculum must be completed with a C or better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62F9667B" w14:textId="77777777" w:rsidR="00310FB1" w:rsidRPr="00D421C1" w:rsidRDefault="00310FB1" w:rsidP="0056027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14DD79BE" w14:textId="77777777" w:rsidR="00310FB1" w:rsidRPr="00D421C1" w:rsidRDefault="00310FB1" w:rsidP="0056027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7B76F5" w:rsidRPr="00597CC6" w14:paraId="2708F6F0" w14:textId="77777777" w:rsidTr="000836B6">
        <w:trPr>
          <w:cantSplit/>
        </w:trPr>
        <w:tc>
          <w:tcPr>
            <w:tcW w:w="3617" w:type="pct"/>
          </w:tcPr>
          <w:p w14:paraId="4AD36D8E" w14:textId="0D3BD194" w:rsidR="007B76F5" w:rsidRDefault="007B76F5" w:rsidP="007606C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NS 198 (4cr) – Introduction to Environmental Studies I (1</w:t>
            </w:r>
            <w:r w:rsidR="007606C3">
              <w:rPr>
                <w:rFonts w:cstheme="minorHAnsi"/>
              </w:rPr>
              <w:t xml:space="preserve"> (Can Fulfill Spartan Studies Distribution Requirement)</w:t>
            </w:r>
          </w:p>
        </w:tc>
        <w:tc>
          <w:tcPr>
            <w:tcW w:w="671" w:type="pct"/>
          </w:tcPr>
          <w:p w14:paraId="2C1EB28F" w14:textId="77777777" w:rsidR="007B76F5" w:rsidRPr="006A68B8" w:rsidRDefault="007B76F5" w:rsidP="0056027B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0B4E6DA" w14:textId="77777777" w:rsidR="007B76F5" w:rsidRPr="006A68B8" w:rsidRDefault="007B76F5" w:rsidP="0056027B">
            <w:pPr>
              <w:spacing w:after="0"/>
              <w:rPr>
                <w:rFonts w:cstheme="minorHAnsi"/>
              </w:rPr>
            </w:pPr>
          </w:p>
        </w:tc>
      </w:tr>
      <w:tr w:rsidR="007B76F5" w:rsidRPr="00597CC6" w14:paraId="7833136F" w14:textId="77777777" w:rsidTr="000836B6">
        <w:trPr>
          <w:cantSplit/>
        </w:trPr>
        <w:tc>
          <w:tcPr>
            <w:tcW w:w="3617" w:type="pct"/>
          </w:tcPr>
          <w:p w14:paraId="29207EDA" w14:textId="77777777" w:rsidR="007B76F5" w:rsidRDefault="007B76F5" w:rsidP="0056027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NS 199 (4cr) – Introduction to Environmental Studies II (2)</w:t>
            </w:r>
          </w:p>
          <w:p w14:paraId="77A2E9F9" w14:textId="3E94F2FC" w:rsidR="007B76F5" w:rsidRDefault="007B76F5" w:rsidP="0056027B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3FF6F5A9" w14:textId="77777777" w:rsidR="007B76F5" w:rsidRPr="006A68B8" w:rsidRDefault="007B76F5" w:rsidP="0056027B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03B2625" w14:textId="77777777" w:rsidR="007B76F5" w:rsidRPr="006A68B8" w:rsidRDefault="007B76F5" w:rsidP="0056027B">
            <w:pPr>
              <w:spacing w:after="0"/>
              <w:rPr>
                <w:rFonts w:cstheme="minorHAnsi"/>
              </w:rPr>
            </w:pPr>
          </w:p>
        </w:tc>
      </w:tr>
      <w:tr w:rsidR="007B76F5" w:rsidRPr="00597CC6" w14:paraId="16DFE26E" w14:textId="77777777" w:rsidTr="000836B6">
        <w:trPr>
          <w:cantSplit/>
        </w:trPr>
        <w:tc>
          <w:tcPr>
            <w:tcW w:w="3617" w:type="pct"/>
          </w:tcPr>
          <w:p w14:paraId="71D89529" w14:textId="3C070509" w:rsidR="007B76F5" w:rsidRDefault="007B76F5" w:rsidP="0056027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NS 235 (4cr) – Geographic Information Systems</w:t>
            </w:r>
          </w:p>
          <w:p w14:paraId="4983C5B0" w14:textId="56968759" w:rsidR="007B76F5" w:rsidRPr="0064246D" w:rsidRDefault="007B76F5" w:rsidP="0056027B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7B76F5">
              <w:rPr>
                <w:rFonts w:cstheme="minorHAnsi"/>
                <w:i/>
                <w:iCs/>
              </w:rPr>
              <w:t>Completion of ENS 198, ENS 199, and either MAT 170 or MAT 260 all with a C or better, or completion of the Biology Lower Core with a 2.0 GPA.</w:t>
            </w:r>
          </w:p>
        </w:tc>
        <w:tc>
          <w:tcPr>
            <w:tcW w:w="671" w:type="pct"/>
          </w:tcPr>
          <w:p w14:paraId="5F43DC62" w14:textId="77777777" w:rsidR="007B76F5" w:rsidRPr="006A68B8" w:rsidRDefault="007B76F5" w:rsidP="0056027B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96A8793" w14:textId="77777777" w:rsidR="007B76F5" w:rsidRPr="006A68B8" w:rsidRDefault="007B76F5" w:rsidP="0056027B">
            <w:pPr>
              <w:spacing w:after="0"/>
              <w:rPr>
                <w:rFonts w:cstheme="minorHAnsi"/>
              </w:rPr>
            </w:pPr>
          </w:p>
        </w:tc>
      </w:tr>
      <w:tr w:rsidR="007B76F5" w:rsidRPr="00597CC6" w14:paraId="4B878C07" w14:textId="77777777" w:rsidTr="000836B6">
        <w:trPr>
          <w:cantSplit/>
        </w:trPr>
        <w:tc>
          <w:tcPr>
            <w:tcW w:w="3617" w:type="pct"/>
          </w:tcPr>
          <w:p w14:paraId="21C8FFC5" w14:textId="7ED048C1" w:rsidR="007B76F5" w:rsidRDefault="00D7094A" w:rsidP="0056027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170 (4cr) – Precalculus</w:t>
            </w:r>
            <w:r w:rsidR="0007442D">
              <w:rPr>
                <w:rFonts w:cstheme="minorHAnsi"/>
              </w:rPr>
              <w:t xml:space="preserve"> (</w:t>
            </w:r>
            <w:r w:rsidR="0007442D" w:rsidRPr="0007442D">
              <w:rPr>
                <w:rFonts w:cstheme="minorHAnsi"/>
              </w:rPr>
              <w:t>May be waived if student is placed directly into MAT 260 Calculus</w:t>
            </w:r>
            <w:r w:rsidR="0007442D">
              <w:rPr>
                <w:rFonts w:cstheme="minorHAnsi"/>
              </w:rPr>
              <w:t>)</w:t>
            </w:r>
          </w:p>
          <w:p w14:paraId="4413D996" w14:textId="556F252C" w:rsidR="00D7094A" w:rsidRPr="00D7094A" w:rsidRDefault="00D7094A" w:rsidP="0056027B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60 or equivalent or MAT Placement 3 or higher</w:t>
            </w:r>
          </w:p>
        </w:tc>
        <w:tc>
          <w:tcPr>
            <w:tcW w:w="671" w:type="pct"/>
          </w:tcPr>
          <w:p w14:paraId="488F3ADD" w14:textId="77777777" w:rsidR="007B76F5" w:rsidRPr="006A68B8" w:rsidRDefault="007B76F5" w:rsidP="0056027B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9D2154A" w14:textId="77777777" w:rsidR="007B76F5" w:rsidRPr="006A68B8" w:rsidRDefault="007B76F5" w:rsidP="0056027B">
            <w:pPr>
              <w:spacing w:after="0"/>
              <w:rPr>
                <w:rFonts w:cstheme="minorHAnsi"/>
              </w:rPr>
            </w:pPr>
          </w:p>
        </w:tc>
      </w:tr>
      <w:tr w:rsidR="007B76F5" w:rsidRPr="00597CC6" w14:paraId="20828FAE" w14:textId="77777777" w:rsidTr="000836B6">
        <w:trPr>
          <w:cantSplit/>
        </w:trPr>
        <w:tc>
          <w:tcPr>
            <w:tcW w:w="3617" w:type="pct"/>
          </w:tcPr>
          <w:p w14:paraId="201CB9E4" w14:textId="77777777" w:rsidR="007B76F5" w:rsidRDefault="00D7094A" w:rsidP="0056027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CO 204 (4cr) – Principles of Microeconomics</w:t>
            </w:r>
          </w:p>
          <w:p w14:paraId="2EF31684" w14:textId="7F3DA537" w:rsidR="00D7094A" w:rsidRDefault="00D7094A" w:rsidP="0056027B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3EB3953A" w14:textId="77777777" w:rsidR="007B76F5" w:rsidRPr="006A68B8" w:rsidRDefault="007B76F5" w:rsidP="0056027B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A70B2A8" w14:textId="77777777" w:rsidR="007B76F5" w:rsidRPr="006A68B8" w:rsidRDefault="007B76F5" w:rsidP="0056027B">
            <w:pPr>
              <w:spacing w:after="0"/>
              <w:rPr>
                <w:rFonts w:cstheme="minorHAnsi"/>
              </w:rPr>
            </w:pPr>
          </w:p>
        </w:tc>
      </w:tr>
      <w:tr w:rsidR="007B76F5" w:rsidRPr="00597CC6" w14:paraId="027255D9" w14:textId="77777777" w:rsidTr="000836B6">
        <w:trPr>
          <w:cantSplit/>
        </w:trPr>
        <w:tc>
          <w:tcPr>
            <w:tcW w:w="3617" w:type="pct"/>
          </w:tcPr>
          <w:p w14:paraId="0F3ED770" w14:textId="77777777" w:rsidR="007B76F5" w:rsidRDefault="00D7094A" w:rsidP="0056027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NS 410 (4cr) – Environmental Studies Capstone</w:t>
            </w:r>
          </w:p>
          <w:p w14:paraId="6FB91A4E" w14:textId="2A392A42" w:rsidR="00D7094A" w:rsidRPr="00E13A08" w:rsidRDefault="00E13A08" w:rsidP="0056027B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E13A08">
              <w:rPr>
                <w:rFonts w:cstheme="minorHAnsi"/>
                <w:i/>
                <w:iCs/>
              </w:rPr>
              <w:t>Senior standing and enrollment in BS in Environmental Studies, BA in Environmental Studies, Minor in Environmental Studies, or Minor in Sustainability</w:t>
            </w:r>
          </w:p>
        </w:tc>
        <w:tc>
          <w:tcPr>
            <w:tcW w:w="671" w:type="pct"/>
          </w:tcPr>
          <w:p w14:paraId="2B331C8C" w14:textId="77777777" w:rsidR="007B76F5" w:rsidRPr="006A68B8" w:rsidRDefault="007B76F5" w:rsidP="0056027B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2DAE439" w14:textId="77777777" w:rsidR="007B76F5" w:rsidRPr="006A68B8" w:rsidRDefault="007B76F5" w:rsidP="0056027B">
            <w:pPr>
              <w:spacing w:after="0"/>
              <w:rPr>
                <w:rFonts w:cstheme="minorHAnsi"/>
              </w:rPr>
            </w:pPr>
          </w:p>
        </w:tc>
      </w:tr>
    </w:tbl>
    <w:p w14:paraId="7F9D34B4" w14:textId="77777777" w:rsidR="0056027B" w:rsidRDefault="0056027B" w:rsidP="0056027B">
      <w:pPr>
        <w:spacing w:after="0"/>
      </w:pPr>
    </w:p>
    <w:p w14:paraId="1C01E239" w14:textId="272EC0DF" w:rsidR="0056027B" w:rsidRPr="00752C28" w:rsidRDefault="00676DAA" w:rsidP="0056027B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Natural Sciences Concentration</w:t>
      </w:r>
      <w:r w:rsidR="0056027B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56027B" w:rsidRPr="00D421C1" w14:paraId="70A58F4E" w14:textId="77777777" w:rsidTr="000B2C1D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0F505530" w14:textId="08192AC1" w:rsidR="0056027B" w:rsidRDefault="00DD660F" w:rsidP="0056027B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Natural Sciences Concentration</w:t>
            </w:r>
            <w:r w:rsidR="0056027B">
              <w:rPr>
                <w:b/>
                <w:bCs/>
              </w:rPr>
              <w:t xml:space="preserve"> Requirements (</w:t>
            </w:r>
            <w:r w:rsidR="000C2CCF">
              <w:rPr>
                <w:b/>
                <w:bCs/>
              </w:rPr>
              <w:t>38</w:t>
            </w:r>
            <w:r w:rsidR="0056027B">
              <w:rPr>
                <w:b/>
                <w:bCs/>
              </w:rPr>
              <w:t xml:space="preserve"> Credits)</w:t>
            </w:r>
          </w:p>
          <w:p w14:paraId="17E0D9EC" w14:textId="65532D34" w:rsidR="0056027B" w:rsidRPr="005067AF" w:rsidRDefault="0056027B" w:rsidP="0056027B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2814F127" w14:textId="77777777" w:rsidR="0056027B" w:rsidRPr="00D421C1" w:rsidRDefault="0056027B" w:rsidP="0056027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46742468" w14:textId="77777777" w:rsidR="0056027B" w:rsidRPr="00D421C1" w:rsidRDefault="0056027B" w:rsidP="0056027B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D660F" w:rsidRPr="00597CC6" w14:paraId="7BE3454C" w14:textId="77777777" w:rsidTr="000B2C1D">
        <w:trPr>
          <w:cantSplit/>
        </w:trPr>
        <w:tc>
          <w:tcPr>
            <w:tcW w:w="3617" w:type="pct"/>
          </w:tcPr>
          <w:p w14:paraId="0DD2DAF6" w14:textId="77777777" w:rsidR="00DD660F" w:rsidRDefault="00DD660F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8 (3cr) – General Biology I (1)</w:t>
            </w:r>
          </w:p>
          <w:p w14:paraId="6D26C8FC" w14:textId="77777777" w:rsidR="00DD660F" w:rsidRDefault="00DD660F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and CHE 153L</w:t>
            </w:r>
          </w:p>
          <w:p w14:paraId="03F95F8A" w14:textId="77777777" w:rsidR="00DD660F" w:rsidRPr="00C20C31" w:rsidRDefault="00DD660F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BIO 198L</w:t>
            </w:r>
          </w:p>
        </w:tc>
        <w:tc>
          <w:tcPr>
            <w:tcW w:w="671" w:type="pct"/>
          </w:tcPr>
          <w:p w14:paraId="10D2EB81" w14:textId="77777777" w:rsidR="00DD660F" w:rsidRPr="006A68B8" w:rsidRDefault="00DD660F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6A17A73" w14:textId="77777777" w:rsidR="00DD660F" w:rsidRPr="006A68B8" w:rsidRDefault="00DD660F" w:rsidP="000B2C1D">
            <w:pPr>
              <w:spacing w:after="0"/>
              <w:rPr>
                <w:rFonts w:cstheme="minorHAnsi"/>
              </w:rPr>
            </w:pPr>
          </w:p>
        </w:tc>
      </w:tr>
      <w:tr w:rsidR="00DD660F" w:rsidRPr="00597CC6" w14:paraId="132EBFF0" w14:textId="77777777" w:rsidTr="000B2C1D">
        <w:trPr>
          <w:cantSplit/>
        </w:trPr>
        <w:tc>
          <w:tcPr>
            <w:tcW w:w="3617" w:type="pct"/>
          </w:tcPr>
          <w:p w14:paraId="58E6654D" w14:textId="77777777" w:rsidR="00DD660F" w:rsidRDefault="00DD660F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8L (1cr) – General Biology I (1) Laboratory</w:t>
            </w:r>
          </w:p>
          <w:p w14:paraId="19C91C02" w14:textId="77777777" w:rsidR="00DD660F" w:rsidRDefault="00DD660F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and CHE 153L</w:t>
            </w:r>
          </w:p>
          <w:p w14:paraId="534434D1" w14:textId="77777777" w:rsidR="00DD660F" w:rsidRPr="00C20C31" w:rsidRDefault="00DD660F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BIO 198</w:t>
            </w:r>
          </w:p>
        </w:tc>
        <w:tc>
          <w:tcPr>
            <w:tcW w:w="671" w:type="pct"/>
          </w:tcPr>
          <w:p w14:paraId="7AAB29B0" w14:textId="77777777" w:rsidR="00DD660F" w:rsidRPr="006A68B8" w:rsidRDefault="00DD660F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36B3722" w14:textId="77777777" w:rsidR="00DD660F" w:rsidRPr="006A68B8" w:rsidRDefault="00DD660F" w:rsidP="000B2C1D">
            <w:pPr>
              <w:spacing w:after="0"/>
              <w:rPr>
                <w:rFonts w:cstheme="minorHAnsi"/>
              </w:rPr>
            </w:pPr>
          </w:p>
        </w:tc>
      </w:tr>
      <w:tr w:rsidR="00DD660F" w:rsidRPr="00597CC6" w14:paraId="0D9FA4BE" w14:textId="77777777" w:rsidTr="000B2C1D">
        <w:trPr>
          <w:cantSplit/>
        </w:trPr>
        <w:tc>
          <w:tcPr>
            <w:tcW w:w="3617" w:type="pct"/>
          </w:tcPr>
          <w:p w14:paraId="03861097" w14:textId="77777777" w:rsidR="00DD660F" w:rsidRDefault="00DD660F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BIO 199 (3cr) – General Biology II (2)</w:t>
            </w:r>
          </w:p>
          <w:p w14:paraId="49371F63" w14:textId="77777777" w:rsidR="00DD660F" w:rsidRDefault="00DD660F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BIO 198 and BIO 198L (both with a grade of “C” or better)</w:t>
            </w:r>
          </w:p>
          <w:p w14:paraId="62BBEB16" w14:textId="77777777" w:rsidR="00DD660F" w:rsidRDefault="00DD660F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Co-requisite: BIO 199L</w:t>
            </w:r>
          </w:p>
        </w:tc>
        <w:tc>
          <w:tcPr>
            <w:tcW w:w="671" w:type="pct"/>
          </w:tcPr>
          <w:p w14:paraId="5E3687D4" w14:textId="77777777" w:rsidR="00DD660F" w:rsidRPr="006A68B8" w:rsidRDefault="00DD660F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D05ABE0" w14:textId="77777777" w:rsidR="00DD660F" w:rsidRPr="006A68B8" w:rsidRDefault="00DD660F" w:rsidP="000B2C1D">
            <w:pPr>
              <w:spacing w:after="0"/>
              <w:rPr>
                <w:rFonts w:cstheme="minorHAnsi"/>
              </w:rPr>
            </w:pPr>
          </w:p>
        </w:tc>
      </w:tr>
      <w:tr w:rsidR="00DD660F" w:rsidRPr="00597CC6" w14:paraId="4016FD6A" w14:textId="77777777" w:rsidTr="000B2C1D">
        <w:trPr>
          <w:cantSplit/>
        </w:trPr>
        <w:tc>
          <w:tcPr>
            <w:tcW w:w="3617" w:type="pct"/>
          </w:tcPr>
          <w:p w14:paraId="407FC3F2" w14:textId="77777777" w:rsidR="00DD660F" w:rsidRDefault="00DD660F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9L (1cr) – General Biology II (2) Laboratory</w:t>
            </w:r>
          </w:p>
          <w:p w14:paraId="008CFA3A" w14:textId="77777777" w:rsidR="00DD660F" w:rsidRDefault="00DD660F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BIO 198 and BIO 198L (both with a grade of “C” or better)</w:t>
            </w:r>
          </w:p>
          <w:p w14:paraId="3B683858" w14:textId="77777777" w:rsidR="00DD660F" w:rsidRDefault="00DD660F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Co-requisite: BIO 199L</w:t>
            </w:r>
          </w:p>
        </w:tc>
        <w:tc>
          <w:tcPr>
            <w:tcW w:w="671" w:type="pct"/>
          </w:tcPr>
          <w:p w14:paraId="2846676E" w14:textId="77777777" w:rsidR="00DD660F" w:rsidRPr="006A68B8" w:rsidRDefault="00DD660F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FFAB5A3" w14:textId="77777777" w:rsidR="00DD660F" w:rsidRPr="006A68B8" w:rsidRDefault="00DD660F" w:rsidP="000B2C1D">
            <w:pPr>
              <w:spacing w:after="0"/>
              <w:rPr>
                <w:rFonts w:cstheme="minorHAnsi"/>
              </w:rPr>
            </w:pPr>
          </w:p>
        </w:tc>
      </w:tr>
      <w:tr w:rsidR="00DD660F" w:rsidRPr="00597CC6" w14:paraId="6F0937E3" w14:textId="77777777" w:rsidTr="000B2C1D">
        <w:trPr>
          <w:cantSplit/>
        </w:trPr>
        <w:tc>
          <w:tcPr>
            <w:tcW w:w="3617" w:type="pct"/>
          </w:tcPr>
          <w:p w14:paraId="375B5F73" w14:textId="774A9739" w:rsidR="00DD660F" w:rsidRDefault="00DD660F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2 (3cr) – General Chemistry I (1)</w:t>
            </w:r>
          </w:p>
          <w:p w14:paraId="476989A1" w14:textId="77777777" w:rsidR="00DD660F" w:rsidRDefault="00DD660F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60</w:t>
            </w:r>
          </w:p>
          <w:p w14:paraId="36D1D0F0" w14:textId="77777777" w:rsidR="00DD660F" w:rsidRPr="00310FB1" w:rsidRDefault="00DD660F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3L (with a grade of “C” or better)</w:t>
            </w:r>
          </w:p>
        </w:tc>
        <w:tc>
          <w:tcPr>
            <w:tcW w:w="671" w:type="pct"/>
          </w:tcPr>
          <w:p w14:paraId="2A494CCC" w14:textId="77777777" w:rsidR="00DD660F" w:rsidRPr="006A68B8" w:rsidRDefault="00DD660F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913FE22" w14:textId="77777777" w:rsidR="00DD660F" w:rsidRPr="006A68B8" w:rsidRDefault="00DD660F" w:rsidP="000B2C1D">
            <w:pPr>
              <w:spacing w:after="0"/>
              <w:rPr>
                <w:rFonts w:cstheme="minorHAnsi"/>
              </w:rPr>
            </w:pPr>
          </w:p>
        </w:tc>
      </w:tr>
      <w:tr w:rsidR="00DD660F" w:rsidRPr="00597CC6" w14:paraId="757C4AE3" w14:textId="77777777" w:rsidTr="000B2C1D">
        <w:trPr>
          <w:cantSplit/>
        </w:trPr>
        <w:tc>
          <w:tcPr>
            <w:tcW w:w="3617" w:type="pct"/>
          </w:tcPr>
          <w:p w14:paraId="4FB201FD" w14:textId="77777777" w:rsidR="00DD660F" w:rsidRDefault="00DD660F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3L (1cr) – General Chemistry I (1) Laboratory</w:t>
            </w:r>
          </w:p>
          <w:p w14:paraId="7B0330EE" w14:textId="77777777" w:rsidR="00DD660F" w:rsidRPr="00310FB1" w:rsidRDefault="00DD660F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(with a grade of “C” or better)</w:t>
            </w:r>
          </w:p>
        </w:tc>
        <w:tc>
          <w:tcPr>
            <w:tcW w:w="671" w:type="pct"/>
          </w:tcPr>
          <w:p w14:paraId="44791B7D" w14:textId="77777777" w:rsidR="00DD660F" w:rsidRPr="006A68B8" w:rsidRDefault="00DD660F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5205C27" w14:textId="77777777" w:rsidR="00DD660F" w:rsidRPr="006A68B8" w:rsidRDefault="00DD660F" w:rsidP="000B2C1D">
            <w:pPr>
              <w:spacing w:after="0"/>
              <w:rPr>
                <w:rFonts w:cstheme="minorHAnsi"/>
              </w:rPr>
            </w:pPr>
          </w:p>
        </w:tc>
      </w:tr>
      <w:tr w:rsidR="00DD660F" w:rsidRPr="00597CC6" w14:paraId="41589B9B" w14:textId="77777777" w:rsidTr="000B2C1D">
        <w:trPr>
          <w:cantSplit/>
        </w:trPr>
        <w:tc>
          <w:tcPr>
            <w:tcW w:w="3617" w:type="pct"/>
          </w:tcPr>
          <w:p w14:paraId="3C51D715" w14:textId="77777777" w:rsidR="00DD660F" w:rsidRDefault="00DD660F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4 (3cr) – General Chemistry II (2)</w:t>
            </w:r>
          </w:p>
          <w:p w14:paraId="2AB51AC5" w14:textId="77777777" w:rsidR="00DD660F" w:rsidRDefault="00DD660F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2 and CHE 153L (both with a grade of “C” or better)</w:t>
            </w:r>
          </w:p>
          <w:p w14:paraId="00D0BEC1" w14:textId="77777777" w:rsidR="00DD660F" w:rsidRPr="00310FB1" w:rsidRDefault="00DD660F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5L (with a grade of “C” or better) and MAT 170</w:t>
            </w:r>
          </w:p>
        </w:tc>
        <w:tc>
          <w:tcPr>
            <w:tcW w:w="671" w:type="pct"/>
          </w:tcPr>
          <w:p w14:paraId="633294A7" w14:textId="77777777" w:rsidR="00DD660F" w:rsidRPr="006A68B8" w:rsidRDefault="00DD660F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67DC0C2" w14:textId="77777777" w:rsidR="00DD660F" w:rsidRPr="006A68B8" w:rsidRDefault="00DD660F" w:rsidP="000B2C1D">
            <w:pPr>
              <w:spacing w:after="0"/>
              <w:rPr>
                <w:rFonts w:cstheme="minorHAnsi"/>
              </w:rPr>
            </w:pPr>
          </w:p>
        </w:tc>
      </w:tr>
      <w:tr w:rsidR="00DD660F" w:rsidRPr="00597CC6" w14:paraId="7B17EA1D" w14:textId="77777777" w:rsidTr="000B2C1D">
        <w:trPr>
          <w:cantSplit/>
        </w:trPr>
        <w:tc>
          <w:tcPr>
            <w:tcW w:w="3617" w:type="pct"/>
          </w:tcPr>
          <w:p w14:paraId="7F566DEF" w14:textId="77777777" w:rsidR="00DD660F" w:rsidRDefault="00DD660F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5L (1cr) – General Chemistry II (2) Laboratory</w:t>
            </w:r>
          </w:p>
          <w:p w14:paraId="31C467DB" w14:textId="77777777" w:rsidR="00DD660F" w:rsidRDefault="00DD660F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CHE 152 and CHE 153L (both with a grade of “C” or better)</w:t>
            </w:r>
          </w:p>
          <w:p w14:paraId="56D1041D" w14:textId="77777777" w:rsidR="00DD660F" w:rsidRPr="00310FB1" w:rsidRDefault="00DD660F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4 (with a grade of “C” or better)</w:t>
            </w:r>
          </w:p>
        </w:tc>
        <w:tc>
          <w:tcPr>
            <w:tcW w:w="671" w:type="pct"/>
          </w:tcPr>
          <w:p w14:paraId="2B97B849" w14:textId="77777777" w:rsidR="00DD660F" w:rsidRPr="006A68B8" w:rsidRDefault="00DD660F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68583A3" w14:textId="77777777" w:rsidR="00DD660F" w:rsidRPr="006A68B8" w:rsidRDefault="00DD660F" w:rsidP="000B2C1D">
            <w:pPr>
              <w:spacing w:after="0"/>
              <w:rPr>
                <w:rFonts w:cstheme="minorHAnsi"/>
              </w:rPr>
            </w:pPr>
          </w:p>
        </w:tc>
      </w:tr>
      <w:tr w:rsidR="00DD660F" w:rsidRPr="00597CC6" w14:paraId="02CD4A5F" w14:textId="77777777" w:rsidTr="000B2C1D">
        <w:trPr>
          <w:cantSplit/>
        </w:trPr>
        <w:tc>
          <w:tcPr>
            <w:tcW w:w="3617" w:type="pct"/>
          </w:tcPr>
          <w:p w14:paraId="6259FA25" w14:textId="77777777" w:rsidR="00DD660F" w:rsidRDefault="00DD660F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T 260 (4cr) – Calculus I (1) (Can fulfill Spartan Studies Mathematics Requirement)</w:t>
            </w:r>
          </w:p>
          <w:p w14:paraId="30DE4106" w14:textId="77777777" w:rsidR="00DD660F" w:rsidRPr="000D390D" w:rsidRDefault="00DD660F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MAT 170 with a grade of “C” or higher, or equivalent </w:t>
            </w:r>
          </w:p>
        </w:tc>
        <w:tc>
          <w:tcPr>
            <w:tcW w:w="671" w:type="pct"/>
          </w:tcPr>
          <w:p w14:paraId="59714604" w14:textId="77777777" w:rsidR="00DD660F" w:rsidRPr="006A68B8" w:rsidRDefault="00DD660F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997E230" w14:textId="77777777" w:rsidR="00DD660F" w:rsidRPr="006A68B8" w:rsidRDefault="00DD660F" w:rsidP="000B2C1D">
            <w:pPr>
              <w:spacing w:after="0"/>
              <w:rPr>
                <w:rFonts w:cstheme="minorHAnsi"/>
              </w:rPr>
            </w:pPr>
          </w:p>
        </w:tc>
      </w:tr>
      <w:tr w:rsidR="0056027B" w:rsidRPr="00597CC6" w14:paraId="2D40B8C2" w14:textId="77777777" w:rsidTr="000B2C1D">
        <w:trPr>
          <w:cantSplit/>
        </w:trPr>
        <w:tc>
          <w:tcPr>
            <w:tcW w:w="3617" w:type="pct"/>
          </w:tcPr>
          <w:p w14:paraId="2E0B12B4" w14:textId="77777777" w:rsidR="0056027B" w:rsidRDefault="00DD660F" w:rsidP="0056027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230 (4cr) – Experimental Design and Biostatics</w:t>
            </w:r>
          </w:p>
          <w:p w14:paraId="7B7ECECE" w14:textId="1DDF9D65" w:rsidR="00DD660F" w:rsidRPr="00AE19CB" w:rsidRDefault="00AE19CB" w:rsidP="0056027B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Biology Lower Core Curriculum</w:t>
            </w:r>
          </w:p>
        </w:tc>
        <w:tc>
          <w:tcPr>
            <w:tcW w:w="671" w:type="pct"/>
          </w:tcPr>
          <w:p w14:paraId="4AD0A514" w14:textId="77777777" w:rsidR="0056027B" w:rsidRPr="006A68B8" w:rsidRDefault="0056027B" w:rsidP="0056027B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159CE00" w14:textId="77777777" w:rsidR="0056027B" w:rsidRPr="006A68B8" w:rsidRDefault="0056027B" w:rsidP="0056027B">
            <w:pPr>
              <w:spacing w:after="0"/>
              <w:rPr>
                <w:rFonts w:cstheme="minorHAnsi"/>
              </w:rPr>
            </w:pPr>
          </w:p>
        </w:tc>
      </w:tr>
      <w:tr w:rsidR="0056027B" w:rsidRPr="00597CC6" w14:paraId="688E2EF6" w14:textId="77777777" w:rsidTr="000B2C1D">
        <w:trPr>
          <w:cantSplit/>
        </w:trPr>
        <w:tc>
          <w:tcPr>
            <w:tcW w:w="3617" w:type="pct"/>
          </w:tcPr>
          <w:p w14:paraId="3B31755C" w14:textId="77777777" w:rsidR="0056027B" w:rsidRDefault="00DD660F" w:rsidP="0056027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80 (3cr) – Environmental Chemistry</w:t>
            </w:r>
          </w:p>
          <w:p w14:paraId="7ABB1669" w14:textId="2FFC1041" w:rsidR="00DD660F" w:rsidRPr="00AE19CB" w:rsidRDefault="00AE19CB" w:rsidP="0056027B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AE19CB">
              <w:rPr>
                <w:rFonts w:cstheme="minorHAnsi"/>
                <w:i/>
                <w:iCs/>
              </w:rPr>
              <w:t>CHE 154 and CHE 155L (both with a grade of "C" or better)</w:t>
            </w:r>
          </w:p>
        </w:tc>
        <w:tc>
          <w:tcPr>
            <w:tcW w:w="671" w:type="pct"/>
          </w:tcPr>
          <w:p w14:paraId="7657AD3B" w14:textId="77777777" w:rsidR="0056027B" w:rsidRPr="006A68B8" w:rsidRDefault="0056027B" w:rsidP="0056027B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C9DB0A3" w14:textId="77777777" w:rsidR="0056027B" w:rsidRPr="006A68B8" w:rsidRDefault="0056027B" w:rsidP="0056027B">
            <w:pPr>
              <w:spacing w:after="0"/>
              <w:rPr>
                <w:rFonts w:cstheme="minorHAnsi"/>
              </w:rPr>
            </w:pPr>
          </w:p>
        </w:tc>
      </w:tr>
      <w:tr w:rsidR="0056027B" w:rsidRPr="00597CC6" w14:paraId="3D5A1BE5" w14:textId="77777777" w:rsidTr="000B2C1D">
        <w:trPr>
          <w:cantSplit/>
        </w:trPr>
        <w:tc>
          <w:tcPr>
            <w:tcW w:w="3617" w:type="pct"/>
          </w:tcPr>
          <w:p w14:paraId="26915866" w14:textId="77777777" w:rsidR="0056027B" w:rsidRDefault="00DD660F" w:rsidP="0056027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R 200 (3cr) – Introduction to Marine Science</w:t>
            </w:r>
          </w:p>
          <w:p w14:paraId="52E2E514" w14:textId="2DF820FC" w:rsidR="00DD660F" w:rsidRDefault="00DD660F" w:rsidP="0056027B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657B19FD" w14:textId="77777777" w:rsidR="0056027B" w:rsidRPr="006A68B8" w:rsidRDefault="0056027B" w:rsidP="0056027B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EA0E410" w14:textId="77777777" w:rsidR="0056027B" w:rsidRPr="006A68B8" w:rsidRDefault="0056027B" w:rsidP="0056027B">
            <w:pPr>
              <w:spacing w:after="0"/>
              <w:rPr>
                <w:rFonts w:cstheme="minorHAnsi"/>
              </w:rPr>
            </w:pPr>
          </w:p>
        </w:tc>
      </w:tr>
      <w:tr w:rsidR="0056027B" w:rsidRPr="00597CC6" w14:paraId="53C8E5F0" w14:textId="77777777" w:rsidTr="000B2C1D">
        <w:trPr>
          <w:cantSplit/>
        </w:trPr>
        <w:tc>
          <w:tcPr>
            <w:tcW w:w="3617" w:type="pct"/>
          </w:tcPr>
          <w:p w14:paraId="59B3C46B" w14:textId="77777777" w:rsidR="0056027B" w:rsidRDefault="00DD660F" w:rsidP="0056027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R 201 (4cr) – Marine Geology</w:t>
            </w:r>
          </w:p>
          <w:p w14:paraId="12E42509" w14:textId="77777777" w:rsidR="00DD660F" w:rsidRDefault="000C2CCF" w:rsidP="0056027B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R 200</w:t>
            </w:r>
          </w:p>
          <w:p w14:paraId="4651859E" w14:textId="1B4BE7D3" w:rsidR="000C2CCF" w:rsidRPr="000C2CCF" w:rsidRDefault="000C2CCF" w:rsidP="0056027B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MAR 201L</w:t>
            </w:r>
          </w:p>
        </w:tc>
        <w:tc>
          <w:tcPr>
            <w:tcW w:w="671" w:type="pct"/>
          </w:tcPr>
          <w:p w14:paraId="407FD145" w14:textId="77777777" w:rsidR="0056027B" w:rsidRPr="006A68B8" w:rsidRDefault="0056027B" w:rsidP="0056027B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28C19DD" w14:textId="77777777" w:rsidR="0056027B" w:rsidRPr="006A68B8" w:rsidRDefault="0056027B" w:rsidP="0056027B">
            <w:pPr>
              <w:spacing w:after="0"/>
              <w:rPr>
                <w:rFonts w:cstheme="minorHAnsi"/>
              </w:rPr>
            </w:pPr>
          </w:p>
        </w:tc>
      </w:tr>
      <w:tr w:rsidR="0056027B" w:rsidRPr="00597CC6" w14:paraId="72CA2723" w14:textId="77777777" w:rsidTr="000B2C1D">
        <w:trPr>
          <w:cantSplit/>
        </w:trPr>
        <w:tc>
          <w:tcPr>
            <w:tcW w:w="3617" w:type="pct"/>
          </w:tcPr>
          <w:p w14:paraId="47C076DB" w14:textId="77777777" w:rsidR="0056027B" w:rsidRDefault="00DD660F" w:rsidP="0056027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AR 201L (0cr) – Marine Geology Laboratory</w:t>
            </w:r>
          </w:p>
          <w:p w14:paraId="034CBF1D" w14:textId="026C706D" w:rsidR="00DD660F" w:rsidRDefault="00DD660F" w:rsidP="0056027B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324C6FC3" w14:textId="77777777" w:rsidR="0056027B" w:rsidRPr="006A68B8" w:rsidRDefault="0056027B" w:rsidP="0056027B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9685679" w14:textId="77777777" w:rsidR="0056027B" w:rsidRPr="006A68B8" w:rsidRDefault="0056027B" w:rsidP="0056027B">
            <w:pPr>
              <w:spacing w:after="0"/>
              <w:rPr>
                <w:rFonts w:cstheme="minorHAnsi"/>
              </w:rPr>
            </w:pPr>
          </w:p>
        </w:tc>
      </w:tr>
      <w:tr w:rsidR="0056027B" w:rsidRPr="00597CC6" w14:paraId="587CDBAB" w14:textId="77777777" w:rsidTr="000B2C1D">
        <w:trPr>
          <w:cantSplit/>
        </w:trPr>
        <w:tc>
          <w:tcPr>
            <w:tcW w:w="3617" w:type="pct"/>
          </w:tcPr>
          <w:p w14:paraId="69BDA48A" w14:textId="594EF87C" w:rsidR="0056027B" w:rsidRDefault="00DD660F" w:rsidP="0056027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212 (4cr) – Ecology</w:t>
            </w:r>
          </w:p>
          <w:p w14:paraId="13AA8847" w14:textId="3ECF18EF" w:rsidR="00DD660F" w:rsidRDefault="00DD660F" w:rsidP="0056027B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Biology Lower Core Curriculum</w:t>
            </w:r>
          </w:p>
          <w:p w14:paraId="62D945DC" w14:textId="1A7EEFEF" w:rsidR="000C2CCF" w:rsidRPr="000C2CCF" w:rsidRDefault="000C2CCF" w:rsidP="0056027B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BIO 212L</w:t>
            </w:r>
          </w:p>
          <w:p w14:paraId="5F8ECDEA" w14:textId="1AB46F4E" w:rsidR="00DD660F" w:rsidRDefault="00DD660F" w:rsidP="0056027B">
            <w:pPr>
              <w:spacing w:after="0"/>
              <w:rPr>
                <w:rFonts w:cstheme="minorHAnsi"/>
              </w:rPr>
            </w:pPr>
            <w:r w:rsidRPr="00DD660F">
              <w:rPr>
                <w:rFonts w:cstheme="minorHAnsi"/>
                <w:b/>
                <w:bCs/>
              </w:rPr>
              <w:t>or</w:t>
            </w:r>
            <w:r>
              <w:rPr>
                <w:rFonts w:cstheme="minorHAnsi"/>
              </w:rPr>
              <w:t xml:space="preserve"> MAR 222 (4cr) – Marine Ecology</w:t>
            </w:r>
          </w:p>
          <w:p w14:paraId="05500C6F" w14:textId="77777777" w:rsidR="00DD660F" w:rsidRDefault="00DD660F" w:rsidP="0056027B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Biology Lower Core Curriculum and MAR 200</w:t>
            </w:r>
          </w:p>
          <w:p w14:paraId="4FCF1AB1" w14:textId="69E4F996" w:rsidR="000C2CCF" w:rsidRPr="000C2CCF" w:rsidRDefault="000C2CCF" w:rsidP="0056027B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MAR 222L</w:t>
            </w:r>
          </w:p>
        </w:tc>
        <w:tc>
          <w:tcPr>
            <w:tcW w:w="671" w:type="pct"/>
          </w:tcPr>
          <w:p w14:paraId="573FCC4B" w14:textId="77777777" w:rsidR="0056027B" w:rsidRPr="006A68B8" w:rsidRDefault="0056027B" w:rsidP="0056027B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58D4AD6" w14:textId="77777777" w:rsidR="0056027B" w:rsidRPr="006A68B8" w:rsidRDefault="0056027B" w:rsidP="0056027B">
            <w:pPr>
              <w:spacing w:after="0"/>
              <w:rPr>
                <w:rFonts w:cstheme="minorHAnsi"/>
              </w:rPr>
            </w:pPr>
          </w:p>
        </w:tc>
      </w:tr>
    </w:tbl>
    <w:p w14:paraId="3AF504B5" w14:textId="77777777" w:rsidR="007257D8" w:rsidRDefault="007257D8" w:rsidP="0056027B">
      <w:pPr>
        <w:spacing w:after="0"/>
      </w:pPr>
    </w:p>
    <w:p w14:paraId="21B84C0E" w14:textId="64BB86D6" w:rsidR="00DD660F" w:rsidRPr="00752C28" w:rsidRDefault="00DD660F" w:rsidP="00DD660F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Natural Sciences Concentration Electives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DD660F" w:rsidRPr="00D421C1" w14:paraId="14A4C1B6" w14:textId="77777777" w:rsidTr="000B2C1D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364A6A36" w14:textId="3511AF77" w:rsidR="00DD660F" w:rsidRDefault="00DD660F" w:rsidP="000B2C1D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Natural Sciences Concentration Elective Requirements (</w:t>
            </w:r>
            <w:r w:rsidR="0064246D">
              <w:rPr>
                <w:b/>
                <w:bCs/>
              </w:rPr>
              <w:t>11-</w:t>
            </w:r>
            <w:r>
              <w:rPr>
                <w:b/>
                <w:bCs/>
              </w:rPr>
              <w:t>12 Credits)</w:t>
            </w:r>
          </w:p>
          <w:p w14:paraId="5FD96B23" w14:textId="27CE18DB" w:rsidR="00DD660F" w:rsidRDefault="00DD660F" w:rsidP="000B2C1D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Refer to catalog for the </w:t>
            </w:r>
            <w:hyperlink r:id="rId14" w:tooltip="Natural Sciences Elective Options" w:history="1">
              <w:r w:rsidR="005556D3" w:rsidRPr="002A30C9">
                <w:rPr>
                  <w:rStyle w:val="Hyperlink"/>
                  <w:rFonts w:ascii="Times New Roman" w:hAnsi="Times New Roman"/>
                  <w:color w:val="0000FF"/>
                </w:rPr>
                <w:t>Natural Sciences</w:t>
              </w:r>
              <w:r w:rsidRPr="002A30C9">
                <w:rPr>
                  <w:rStyle w:val="Hyperlink"/>
                  <w:rFonts w:ascii="Times New Roman" w:hAnsi="Times New Roman"/>
                  <w:color w:val="0000FF"/>
                </w:rPr>
                <w:t xml:space="preserve"> Elective Options</w:t>
              </w:r>
            </w:hyperlink>
            <w:r>
              <w:rPr>
                <w:rFonts w:ascii="Times New Roman" w:hAnsi="Times New Roman"/>
              </w:rPr>
              <w:t xml:space="preserve">. </w:t>
            </w:r>
          </w:p>
          <w:p w14:paraId="3E90AAE0" w14:textId="77777777" w:rsidR="00DD660F" w:rsidRPr="005067AF" w:rsidRDefault="00DD660F" w:rsidP="000B2C1D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i/>
                <w:iCs/>
              </w:rPr>
              <w:t>Pre-requisites will depend on the course chosen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4EF81E61" w14:textId="77777777" w:rsidR="00DD660F" w:rsidRPr="00D421C1" w:rsidRDefault="00DD660F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1FB24243" w14:textId="77777777" w:rsidR="00DD660F" w:rsidRPr="00D421C1" w:rsidRDefault="00DD660F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DD660F" w:rsidRPr="00597CC6" w14:paraId="078DBFEB" w14:textId="77777777" w:rsidTr="000B2C1D">
        <w:trPr>
          <w:cantSplit/>
        </w:trPr>
        <w:tc>
          <w:tcPr>
            <w:tcW w:w="3617" w:type="pct"/>
          </w:tcPr>
          <w:p w14:paraId="11789559" w14:textId="77777777" w:rsidR="00DD660F" w:rsidRDefault="00DD660F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Category I (1) Elective (4cr) </w:t>
            </w:r>
          </w:p>
          <w:p w14:paraId="6D9C7572" w14:textId="15BE58B2" w:rsidR="00DD660F" w:rsidRPr="00DD660F" w:rsidRDefault="00DD660F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26528409" w14:textId="77777777" w:rsidR="00DD660F" w:rsidRPr="006A68B8" w:rsidRDefault="00DD660F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6A01D38" w14:textId="77777777" w:rsidR="00DD660F" w:rsidRPr="006A68B8" w:rsidRDefault="00DD660F" w:rsidP="000B2C1D">
            <w:pPr>
              <w:spacing w:after="0"/>
              <w:rPr>
                <w:rFonts w:cstheme="minorHAnsi"/>
              </w:rPr>
            </w:pPr>
          </w:p>
        </w:tc>
      </w:tr>
      <w:tr w:rsidR="00DD660F" w:rsidRPr="00597CC6" w14:paraId="670FDCDA" w14:textId="77777777" w:rsidTr="000B2C1D">
        <w:trPr>
          <w:cantSplit/>
        </w:trPr>
        <w:tc>
          <w:tcPr>
            <w:tcW w:w="3617" w:type="pct"/>
          </w:tcPr>
          <w:p w14:paraId="173B43BA" w14:textId="77777777" w:rsidR="00DD660F" w:rsidRDefault="00DD660F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Category II (2) Elective (4cr) </w:t>
            </w:r>
          </w:p>
          <w:p w14:paraId="5F6173D9" w14:textId="783431EA" w:rsidR="00DD660F" w:rsidRPr="00DD660F" w:rsidRDefault="00DD660F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38A63A47" w14:textId="77777777" w:rsidR="00DD660F" w:rsidRPr="006A68B8" w:rsidRDefault="00DD660F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C168597" w14:textId="77777777" w:rsidR="00DD660F" w:rsidRPr="006A68B8" w:rsidRDefault="00DD660F" w:rsidP="000B2C1D">
            <w:pPr>
              <w:spacing w:after="0"/>
              <w:rPr>
                <w:rFonts w:cstheme="minorHAnsi"/>
              </w:rPr>
            </w:pPr>
          </w:p>
        </w:tc>
      </w:tr>
      <w:tr w:rsidR="00DD660F" w:rsidRPr="00597CC6" w14:paraId="07762B86" w14:textId="77777777" w:rsidTr="000B2C1D">
        <w:trPr>
          <w:cantSplit/>
        </w:trPr>
        <w:tc>
          <w:tcPr>
            <w:tcW w:w="3617" w:type="pct"/>
          </w:tcPr>
          <w:p w14:paraId="49525192" w14:textId="2E35B149" w:rsidR="00DD660F" w:rsidRDefault="00DD660F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Category I (1) or Category II (2) Elective (</w:t>
            </w:r>
            <w:r w:rsidR="0064246D">
              <w:rPr>
                <w:rFonts w:cstheme="minorHAnsi"/>
              </w:rPr>
              <w:t>3-</w:t>
            </w:r>
            <w:r>
              <w:rPr>
                <w:rFonts w:cstheme="minorHAnsi"/>
              </w:rPr>
              <w:t>4cr)</w:t>
            </w:r>
          </w:p>
          <w:p w14:paraId="52B0B218" w14:textId="0BE7C3F6" w:rsidR="00DD660F" w:rsidRDefault="00DD660F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5FAD2C11" w14:textId="77777777" w:rsidR="00DD660F" w:rsidRPr="006A68B8" w:rsidRDefault="00DD660F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18070DB" w14:textId="77777777" w:rsidR="00DD660F" w:rsidRPr="006A68B8" w:rsidRDefault="00DD660F" w:rsidP="000B2C1D">
            <w:pPr>
              <w:spacing w:after="0"/>
              <w:rPr>
                <w:rFonts w:cstheme="minorHAnsi"/>
              </w:rPr>
            </w:pPr>
          </w:p>
        </w:tc>
      </w:tr>
    </w:tbl>
    <w:p w14:paraId="7F2A4FF0" w14:textId="77777777" w:rsidR="00DD660F" w:rsidRPr="0064246D" w:rsidRDefault="00DD660F" w:rsidP="0056027B">
      <w:pPr>
        <w:spacing w:after="0"/>
        <w:rPr>
          <w:sz w:val="14"/>
          <w:szCs w:val="14"/>
        </w:rPr>
      </w:pPr>
    </w:p>
    <w:sectPr w:rsidR="00DD660F" w:rsidRPr="0064246D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4872B6" w14:textId="77777777" w:rsidR="000E5D44" w:rsidRDefault="000E5D44" w:rsidP="00A5113C">
      <w:pPr>
        <w:spacing w:after="0"/>
      </w:pPr>
      <w:r>
        <w:separator/>
      </w:r>
    </w:p>
  </w:endnote>
  <w:endnote w:type="continuationSeparator" w:id="0">
    <w:p w14:paraId="0767F057" w14:textId="77777777" w:rsidR="000E5D44" w:rsidRDefault="000E5D44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7ECDE9" w14:textId="77777777" w:rsidR="000E5D44" w:rsidRDefault="000E5D44" w:rsidP="00A5113C">
      <w:pPr>
        <w:spacing w:after="0"/>
      </w:pPr>
      <w:r>
        <w:separator/>
      </w:r>
    </w:p>
  </w:footnote>
  <w:footnote w:type="continuationSeparator" w:id="0">
    <w:p w14:paraId="107378F6" w14:textId="77777777" w:rsidR="000E5D44" w:rsidRDefault="000E5D44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B13D7B"/>
    <w:multiLevelType w:val="hybridMultilevel"/>
    <w:tmpl w:val="A4249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8986943">
    <w:abstractNumId w:val="1"/>
  </w:num>
  <w:num w:numId="2" w16cid:durableId="1050687041">
    <w:abstractNumId w:val="2"/>
  </w:num>
  <w:num w:numId="3" w16cid:durableId="1702919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rgUAWQZb+iwAAAA="/>
  </w:docVars>
  <w:rsids>
    <w:rsidRoot w:val="00D77D18"/>
    <w:rsid w:val="0000459F"/>
    <w:rsid w:val="000652B6"/>
    <w:rsid w:val="0007442D"/>
    <w:rsid w:val="000B6A27"/>
    <w:rsid w:val="000B7FC0"/>
    <w:rsid w:val="000C2CCF"/>
    <w:rsid w:val="000D0B20"/>
    <w:rsid w:val="000D390D"/>
    <w:rsid w:val="000E5D44"/>
    <w:rsid w:val="00103A12"/>
    <w:rsid w:val="001C0A72"/>
    <w:rsid w:val="001D5B59"/>
    <w:rsid w:val="001F6F90"/>
    <w:rsid w:val="00230D07"/>
    <w:rsid w:val="00233CE6"/>
    <w:rsid w:val="00235F2A"/>
    <w:rsid w:val="002566EE"/>
    <w:rsid w:val="00290ABF"/>
    <w:rsid w:val="002946E6"/>
    <w:rsid w:val="002A30C9"/>
    <w:rsid w:val="002E08A0"/>
    <w:rsid w:val="002F43B3"/>
    <w:rsid w:val="00310FB1"/>
    <w:rsid w:val="00366CF4"/>
    <w:rsid w:val="003A3329"/>
    <w:rsid w:val="003A6270"/>
    <w:rsid w:val="00403CB1"/>
    <w:rsid w:val="00422485"/>
    <w:rsid w:val="00433553"/>
    <w:rsid w:val="004411A7"/>
    <w:rsid w:val="00443AAD"/>
    <w:rsid w:val="0046097D"/>
    <w:rsid w:val="00475D23"/>
    <w:rsid w:val="00484B93"/>
    <w:rsid w:val="00495611"/>
    <w:rsid w:val="004A1B8E"/>
    <w:rsid w:val="005067AF"/>
    <w:rsid w:val="005339EA"/>
    <w:rsid w:val="0054257A"/>
    <w:rsid w:val="005556D3"/>
    <w:rsid w:val="005568F4"/>
    <w:rsid w:val="0056027B"/>
    <w:rsid w:val="00576E3F"/>
    <w:rsid w:val="00597CC6"/>
    <w:rsid w:val="005A57B8"/>
    <w:rsid w:val="005B72A2"/>
    <w:rsid w:val="005C64DC"/>
    <w:rsid w:val="005D1B18"/>
    <w:rsid w:val="005F79E4"/>
    <w:rsid w:val="0063579D"/>
    <w:rsid w:val="0064090B"/>
    <w:rsid w:val="0064246D"/>
    <w:rsid w:val="006464A0"/>
    <w:rsid w:val="00673707"/>
    <w:rsid w:val="00676DAA"/>
    <w:rsid w:val="006A68B8"/>
    <w:rsid w:val="006D42E3"/>
    <w:rsid w:val="006E0A87"/>
    <w:rsid w:val="006F2877"/>
    <w:rsid w:val="007257D8"/>
    <w:rsid w:val="00726D6E"/>
    <w:rsid w:val="00735149"/>
    <w:rsid w:val="00752C28"/>
    <w:rsid w:val="007606C3"/>
    <w:rsid w:val="00790E2B"/>
    <w:rsid w:val="007A0E31"/>
    <w:rsid w:val="007B76F5"/>
    <w:rsid w:val="007F140B"/>
    <w:rsid w:val="008102C4"/>
    <w:rsid w:val="00842DBA"/>
    <w:rsid w:val="00872E16"/>
    <w:rsid w:val="00880BBB"/>
    <w:rsid w:val="008E3B42"/>
    <w:rsid w:val="008F4595"/>
    <w:rsid w:val="00902A5F"/>
    <w:rsid w:val="009431D7"/>
    <w:rsid w:val="00987D73"/>
    <w:rsid w:val="009A4305"/>
    <w:rsid w:val="009E320D"/>
    <w:rsid w:val="00A12A9C"/>
    <w:rsid w:val="00A5113C"/>
    <w:rsid w:val="00A52490"/>
    <w:rsid w:val="00A54351"/>
    <w:rsid w:val="00AA7C8C"/>
    <w:rsid w:val="00AE0437"/>
    <w:rsid w:val="00AE19CB"/>
    <w:rsid w:val="00B26CAC"/>
    <w:rsid w:val="00B62751"/>
    <w:rsid w:val="00BE4E97"/>
    <w:rsid w:val="00BF6D7D"/>
    <w:rsid w:val="00BF7739"/>
    <w:rsid w:val="00C20C31"/>
    <w:rsid w:val="00C90BD7"/>
    <w:rsid w:val="00CB6122"/>
    <w:rsid w:val="00D421C1"/>
    <w:rsid w:val="00D54E6A"/>
    <w:rsid w:val="00D6459B"/>
    <w:rsid w:val="00D678A4"/>
    <w:rsid w:val="00D7094A"/>
    <w:rsid w:val="00D77D18"/>
    <w:rsid w:val="00D93917"/>
    <w:rsid w:val="00DD660F"/>
    <w:rsid w:val="00DE2B35"/>
    <w:rsid w:val="00E13A08"/>
    <w:rsid w:val="00E32A00"/>
    <w:rsid w:val="00E415F7"/>
    <w:rsid w:val="00E441B3"/>
    <w:rsid w:val="00E55358"/>
    <w:rsid w:val="00EA2570"/>
    <w:rsid w:val="00EA684D"/>
    <w:rsid w:val="00EA6BBF"/>
    <w:rsid w:val="00EF2C1D"/>
    <w:rsid w:val="00F423EC"/>
    <w:rsid w:val="00F60F78"/>
    <w:rsid w:val="00F60F98"/>
    <w:rsid w:val="00F96F24"/>
    <w:rsid w:val="00FC045F"/>
    <w:rsid w:val="00FC4B76"/>
    <w:rsid w:val="00FD2C47"/>
    <w:rsid w:val="00FE1C22"/>
    <w:rsid w:val="00FE5189"/>
    <w:rsid w:val="00FE66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EA2570"/>
    <w:pPr>
      <w:spacing w:before="100" w:beforeAutospacing="1" w:after="100" w:afterAutospacing="1"/>
    </w:pPr>
    <w:rPr>
      <w:rFonts w:ascii="Times New Roman" w:hAnsi="Times New Roman"/>
    </w:rPr>
  </w:style>
  <w:style w:type="character" w:customStyle="1" w:styleId="normaltextrun">
    <w:name w:val="normaltextrun"/>
    <w:basedOn w:val="DefaultParagraphFont"/>
    <w:rsid w:val="00EA2570"/>
  </w:style>
  <w:style w:type="character" w:customStyle="1" w:styleId="eop">
    <w:name w:val="eop"/>
    <w:basedOn w:val="DefaultParagraphFont"/>
    <w:rsid w:val="00EA257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989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966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5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9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t.edu/uploadedFiles/Academics/Provost/SpartanStudies/SpartanStudies_CoreHumanitiesLink.pdf" TargetMode="External"/><Relationship Id="rId13" Type="http://schemas.openxmlformats.org/officeDocument/2006/relationships/hyperlink" Target="https://www.ut.edu/uploadedFiles/Academics/Provost/SpartanStudies/Spartanstudies_NaturalScienceDistributionLink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t.smartcatalogiq.com/current/catalog/" TargetMode="External"/><Relationship Id="rId12" Type="http://schemas.openxmlformats.org/officeDocument/2006/relationships/hyperlink" Target="https://www.ut.edu/uploadedFiles/Academics/Provost/SpartanStudies/SpartanStudies_Text-BasedHumanitiesDistributionLink.pdf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ut.edu/uploadedFiles/Academics/Provost/SpartanStudies/SpartanStudies_VisualandPerformingArtsLink.pdf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www.ut.edu/uploadedFiles/Academics/Provost/SpartanStudies/SpartanStudies_SocialScienceDistributionLink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ut.edu/uploadedFiles/Academics/Provost/SpartanStudies/SpartanStudies_CoreSocialSciencesLink.pdf" TargetMode="External"/><Relationship Id="rId14" Type="http://schemas.openxmlformats.org/officeDocument/2006/relationships/hyperlink" Target="https://ut.smartcatalogiq.com/en/current/catalog/college-of-natural-and-health-sciences/department-of-environmental-studies/bs-in-environmental-studies-concentrations/natural-sciences-concentration-b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096</Words>
  <Characters>6248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— Major: BS in Environmental Studies – Natural Science</vt:lpstr>
    </vt:vector>
  </TitlesOfParts>
  <Manager/>
  <Company/>
  <LinksUpToDate>false</LinksUpToDate>
  <CharactersWithSpaces>733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S in Environmental Studies – Natural Science</dc:title>
  <dc:subject/>
  <dc:creator>The University of Tampa</dc:creator>
  <cp:keywords>Unofficial, Degree, Planning, Worksheet, Major, BS, in, Environmental, Studies, Natural, Science, The, University, of, Tampa</cp:keywords>
  <dc:description/>
  <cp:lastModifiedBy>seKeely Wagner</cp:lastModifiedBy>
  <cp:revision>2</cp:revision>
  <dcterms:created xsi:type="dcterms:W3CDTF">2023-11-07T19:28:00Z</dcterms:created>
  <dcterms:modified xsi:type="dcterms:W3CDTF">2023-11-07T19:28:00Z</dcterms:modified>
  <cp:category/>
</cp:coreProperties>
</file>